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FF56B6" w:rsidRPr="00FF56B6" w14:paraId="6A1036D5" w14:textId="77777777" w:rsidTr="00FF56B6">
        <w:tc>
          <w:tcPr>
            <w:tcW w:w="5529" w:type="dxa"/>
          </w:tcPr>
          <w:p w14:paraId="18508BAB" w14:textId="77777777" w:rsidR="00FF56B6" w:rsidRPr="00FF56B6" w:rsidRDefault="00FF56B6" w:rsidP="00FF56B6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</w:pPr>
            <w:r w:rsidRPr="00FF56B6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ooden Tourist Yachts</w:t>
            </w:r>
          </w:p>
        </w:tc>
        <w:tc>
          <w:tcPr>
            <w:tcW w:w="5239" w:type="dxa"/>
          </w:tcPr>
          <w:p w14:paraId="650ACABA" w14:textId="77777777" w:rsidR="00FF56B6" w:rsidRPr="00FF56B6" w:rsidRDefault="00FF56B6" w:rsidP="00FF56B6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FF56B6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يخوت السياحية الخشبية</w:t>
            </w:r>
          </w:p>
        </w:tc>
      </w:tr>
    </w:tbl>
    <w:p w14:paraId="0B146D7D" w14:textId="77777777" w:rsidR="00FF56B6" w:rsidRPr="00FF56B6" w:rsidRDefault="00FF56B6" w:rsidP="00FF56B6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29B8FB4D" w14:textId="77777777" w:rsidR="00FF56B6" w:rsidRPr="00FF56B6" w:rsidRDefault="00FF56B6" w:rsidP="00FF56B6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p w14:paraId="388D76DD" w14:textId="77777777" w:rsidR="00FF56B6" w:rsidRPr="00FF56B6" w:rsidRDefault="00FF56B6" w:rsidP="00FF56B6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tblStyle w:val="TableGrid14"/>
        <w:bidiVisual/>
        <w:tblW w:w="10772" w:type="dxa"/>
        <w:tblInd w:w="-35" w:type="dxa"/>
        <w:tblLayout w:type="fixed"/>
        <w:tblLook w:val="04A0" w:firstRow="1" w:lastRow="0" w:firstColumn="1" w:lastColumn="0" w:noHBand="0" w:noVBand="1"/>
      </w:tblPr>
      <w:tblGrid>
        <w:gridCol w:w="573"/>
        <w:gridCol w:w="6097"/>
        <w:gridCol w:w="1299"/>
        <w:gridCol w:w="1687"/>
        <w:gridCol w:w="561"/>
        <w:gridCol w:w="555"/>
      </w:tblGrid>
      <w:tr w:rsidR="00FF56B6" w:rsidRPr="00FF56B6" w14:paraId="0945C4A3" w14:textId="77777777" w:rsidTr="00EA7EF2">
        <w:trPr>
          <w:trHeight w:val="340"/>
        </w:trPr>
        <w:tc>
          <w:tcPr>
            <w:tcW w:w="573" w:type="dxa"/>
            <w:shd w:val="clear" w:color="auto" w:fill="BF9948"/>
          </w:tcPr>
          <w:p w14:paraId="2615D77A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2EF818F8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097" w:type="dxa"/>
            <w:shd w:val="clear" w:color="auto" w:fill="BF9948"/>
          </w:tcPr>
          <w:p w14:paraId="7EE2BE07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5BA10DE0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4C9E239D" w14:textId="77777777" w:rsidR="00FF56B6" w:rsidRPr="00FF56B6" w:rsidRDefault="00FF56B6" w:rsidP="00EA7EF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69C924AF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49147EE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3481670E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35B45A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F8BC8AC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09E4061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218B789" w14:textId="77777777" w:rsidR="00FF56B6" w:rsidRPr="00FF56B6" w:rsidRDefault="00FF56B6" w:rsidP="00EA7EF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F56B6" w:rsidRPr="00FF56B6" w14:paraId="2D3538E8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49547B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3688777" w:edGrp="everyone" w:colFirst="4" w:colLast="4"/>
            <w:permStart w:id="1658394757" w:edGrp="everyone" w:colFirst="5" w:colLast="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097" w:type="dxa"/>
          </w:tcPr>
          <w:p w14:paraId="7DEDA95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2186460D" w14:textId="77777777" w:rsidR="00FF56B6" w:rsidRPr="00FF56B6" w:rsidRDefault="00FF56B6" w:rsidP="00EA7EF2">
            <w:pPr>
              <w:tabs>
                <w:tab w:val="left" w:pos="692"/>
                <w:tab w:val="right" w:pos="758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299" w:type="dxa"/>
          </w:tcPr>
          <w:p w14:paraId="373A134D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A033BC0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918193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C8CB62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3119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EE43D8C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DD4F95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22134620" w:edGrp="everyone" w:colFirst="4" w:colLast="4"/>
            <w:permStart w:id="815937193" w:edGrp="everyone" w:colFirst="5" w:colLast="5"/>
            <w:permEnd w:id="1393688777"/>
            <w:permEnd w:id="165839475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097" w:type="dxa"/>
          </w:tcPr>
          <w:p w14:paraId="1E6E6F60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0DB37797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299" w:type="dxa"/>
          </w:tcPr>
          <w:p w14:paraId="38FF9AC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0E24DC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4CE20E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099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32D05F4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322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C646419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51A0F6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6072796" w:edGrp="everyone" w:colFirst="4" w:colLast="4"/>
            <w:permStart w:id="117571620" w:edGrp="everyone" w:colFirst="5" w:colLast="5"/>
            <w:permEnd w:id="1922134620"/>
            <w:permEnd w:id="81593719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097" w:type="dxa"/>
          </w:tcPr>
          <w:p w14:paraId="23CCEF41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0803637D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299" w:type="dxa"/>
          </w:tcPr>
          <w:p w14:paraId="050C61D8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7124E1F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44BCD0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97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B04A61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523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ECBD3D6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260DF3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41177412" w:edGrp="everyone" w:colFirst="4" w:colLast="4"/>
            <w:permStart w:id="1402887135" w:edGrp="everyone" w:colFirst="5" w:colLast="5"/>
            <w:permEnd w:id="1396072796"/>
            <w:permEnd w:id="11757162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097" w:type="dxa"/>
          </w:tcPr>
          <w:p w14:paraId="195FE313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0E971C2F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299" w:type="dxa"/>
          </w:tcPr>
          <w:p w14:paraId="5620E71A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74EBAD8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262C79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747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2908F0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651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434287F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7C8A9FD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34185767" w:edGrp="everyone" w:colFirst="4" w:colLast="4"/>
            <w:permStart w:id="549395661" w:edGrp="everyone" w:colFirst="5" w:colLast="5"/>
            <w:permEnd w:id="741177412"/>
            <w:permEnd w:id="140288713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097" w:type="dxa"/>
          </w:tcPr>
          <w:p w14:paraId="6D22F8E8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71B3DB95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299" w:type="dxa"/>
          </w:tcPr>
          <w:p w14:paraId="1BFBD459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70E1F7E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3DAF15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061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169D59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979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EDC3624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268C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922840122" w:edGrp="everyone" w:colFirst="4" w:colLast="4"/>
            <w:permStart w:id="2052148331" w:edGrp="everyone" w:colFirst="5" w:colLast="5"/>
            <w:permEnd w:id="1234185767"/>
            <w:permEnd w:id="549395661"/>
            <w:r w:rsidRPr="00FF56B6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A6F91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7F16B5E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Stability Booklet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D9A3E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2F3E6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</w:tcPr>
          <w:p w14:paraId="30F37AF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1536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7C07F3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3106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9E0404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115FDE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48261436" w:edGrp="everyone" w:colFirst="4" w:colLast="4"/>
            <w:permStart w:id="789383836" w:edGrp="everyone" w:colFirst="5" w:colLast="5"/>
            <w:permEnd w:id="922840122"/>
            <w:permEnd w:id="205214833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097" w:type="dxa"/>
          </w:tcPr>
          <w:p w14:paraId="23B9BC37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(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-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)</w:t>
            </w:r>
          </w:p>
          <w:p w14:paraId="27766026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</w:rPr>
              <w:t xml:space="preserve">Vessel logbook- 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299" w:type="dxa"/>
          </w:tcPr>
          <w:p w14:paraId="0353674D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1AEB21E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5F3E4C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678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89C291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3255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748261436"/>
      <w:permEnd w:id="789383836"/>
      <w:tr w:rsidR="00FF56B6" w:rsidRPr="00FF56B6" w14:paraId="2C9C9DE7" w14:textId="77777777" w:rsidTr="00EA7EF2">
        <w:trPr>
          <w:trHeight w:val="340"/>
        </w:trPr>
        <w:tc>
          <w:tcPr>
            <w:tcW w:w="573" w:type="dxa"/>
            <w:shd w:val="clear" w:color="auto" w:fill="BF9948"/>
          </w:tcPr>
          <w:p w14:paraId="1B0F9C9F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40F840A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097" w:type="dxa"/>
            <w:shd w:val="clear" w:color="auto" w:fill="BF9948"/>
          </w:tcPr>
          <w:p w14:paraId="0ED505B0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1D47DB33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68B0F816" w14:textId="77777777" w:rsidR="00FF56B6" w:rsidRPr="00FF56B6" w:rsidRDefault="00FF56B6" w:rsidP="00EA7EF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682A458C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8BAF8BB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77E4F4D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5921DA6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18823AC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ECD6A6F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978DBFE" w14:textId="77777777" w:rsidR="00FF56B6" w:rsidRPr="00FF56B6" w:rsidRDefault="00FF56B6" w:rsidP="00EA7EF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F56B6" w:rsidRPr="00FF56B6" w14:paraId="7104803D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627FD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2946802" w:edGrp="everyone" w:colFirst="4" w:colLast="4"/>
            <w:permStart w:id="579031009" w:edGrp="everyone" w:colFirst="5" w:colLast="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FE5B3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52ABE881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38CF5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362A7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</w:tcPr>
          <w:p w14:paraId="532C7DB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017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CE0395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0787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15BF3C7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B8A8D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74070730" w:edGrp="everyone" w:colFirst="4" w:colLast="4"/>
            <w:permStart w:id="588251960" w:edGrp="everyone" w:colFirst="5" w:colLast="5"/>
            <w:permEnd w:id="502946802"/>
            <w:permEnd w:id="57903100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2CDC6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770CF433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14F79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2B40B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D0B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8321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15B6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960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DFF2920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FA3FB1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04891009" w:edGrp="everyone" w:colFirst="4" w:colLast="4"/>
            <w:permStart w:id="955656676" w:edGrp="everyone" w:colFirst="5" w:colLast="5"/>
            <w:permEnd w:id="974070730"/>
            <w:permEnd w:id="58825196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6097" w:type="dxa"/>
          </w:tcPr>
          <w:p w14:paraId="00E3E365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419744ED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299" w:type="dxa"/>
          </w:tcPr>
          <w:p w14:paraId="633C0A85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16C6E21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07C9AB5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056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EBF5A7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947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F0176B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70D9A7E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09816806" w:edGrp="everyone" w:colFirst="4" w:colLast="4"/>
            <w:permStart w:id="818894751" w:edGrp="everyone" w:colFirst="5" w:colLast="5"/>
            <w:permEnd w:id="1104891009"/>
            <w:permEnd w:id="95565667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B7613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77BDAE6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  <w:p w14:paraId="42D8E77B" w14:textId="77777777" w:rsidR="00FF56B6" w:rsidRPr="00FF56B6" w:rsidRDefault="00FF56B6" w:rsidP="00EA7EF2">
            <w:pPr>
              <w:tabs>
                <w:tab w:val="left" w:pos="4834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</w:tc>
        <w:tc>
          <w:tcPr>
            <w:tcW w:w="1299" w:type="dxa"/>
          </w:tcPr>
          <w:p w14:paraId="163544E9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4A14F5A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0B6DE5B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989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2129C4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775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C738E8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633B25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66676977" w:edGrp="everyone" w:colFirst="4" w:colLast="4"/>
            <w:permStart w:id="1695494426" w:edGrp="everyone" w:colFirst="5" w:colLast="5"/>
            <w:permEnd w:id="1109816806"/>
            <w:permEnd w:id="81889475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E1451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566E374C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General Emergency Alarm</w:t>
            </w:r>
          </w:p>
        </w:tc>
        <w:tc>
          <w:tcPr>
            <w:tcW w:w="1299" w:type="dxa"/>
          </w:tcPr>
          <w:p w14:paraId="5D4C5093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3BBFBCE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DB7F6F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062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58A0F2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2444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55740A5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830931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04366901" w:edGrp="everyone" w:colFirst="4" w:colLast="4"/>
            <w:permStart w:id="725310711" w:edGrp="everyone" w:colFirst="5" w:colLast="5"/>
            <w:permEnd w:id="1866676977"/>
            <w:permEnd w:id="169549442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780FE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    </w:t>
            </w:r>
          </w:p>
          <w:p w14:paraId="1B6C6D7D" w14:textId="77777777" w:rsidR="00FF56B6" w:rsidRPr="00FF56B6" w:rsidRDefault="00FF56B6" w:rsidP="00EA7EF2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Signalling Lamp – </w:t>
            </w:r>
            <w:r w:rsidRPr="00FF56B6">
              <w:rPr>
                <w:rFonts w:asciiTheme="minorBidi" w:hAnsiTheme="minorBidi" w:cstheme="minorBidi"/>
                <w:szCs w:val="20"/>
              </w:rPr>
              <w:t>for sending distress signals in emergency</w:t>
            </w:r>
          </w:p>
        </w:tc>
        <w:tc>
          <w:tcPr>
            <w:tcW w:w="1299" w:type="dxa"/>
          </w:tcPr>
          <w:p w14:paraId="29B10664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687" w:type="dxa"/>
          </w:tcPr>
          <w:p w14:paraId="074EE3BA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8830F4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0486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6EE76F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6039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0162430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F57BC0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95390265" w:edGrp="everyone" w:colFirst="4" w:colLast="4"/>
            <w:permStart w:id="564493461" w:edGrp="everyone" w:colFirst="5" w:colLast="5"/>
            <w:permEnd w:id="1104366901"/>
            <w:permEnd w:id="72531071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53A52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8"/>
                <w:szCs w:val="28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562B5D9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Marine Radar</w:t>
            </w:r>
            <w:r w:rsidRPr="00FF56B6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299" w:type="dxa"/>
          </w:tcPr>
          <w:p w14:paraId="58B14E3A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687" w:type="dxa"/>
          </w:tcPr>
          <w:p w14:paraId="2512FD02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4810BD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8444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5AF45D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054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DDFBE8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C77274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62180154" w:edGrp="everyone" w:colFirst="4" w:colLast="4"/>
            <w:permStart w:id="1419868974" w:edGrp="everyone" w:colFirst="5" w:colLast="5"/>
            <w:permEnd w:id="395390265"/>
            <w:permEnd w:id="56449346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B4AC7" w14:textId="77777777" w:rsidR="00FF56B6" w:rsidRPr="00FF56B6" w:rsidRDefault="00FF56B6" w:rsidP="00EA7EF2">
            <w:pPr>
              <w:tabs>
                <w:tab w:val="left" w:pos="2504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وجيه احتياطي للدف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71E088A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FF56B6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>Emergency Steering</w:t>
            </w:r>
          </w:p>
        </w:tc>
        <w:tc>
          <w:tcPr>
            <w:tcW w:w="1299" w:type="dxa"/>
          </w:tcPr>
          <w:p w14:paraId="4DE7A977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B5D0DA0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BE0935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095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181066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2130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8A6F64C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B9C95A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57480951" w:edGrp="everyone" w:colFirst="4" w:colLast="4"/>
            <w:permStart w:id="1431795661" w:edGrp="everyone" w:colFirst="5" w:colLast="5"/>
            <w:permEnd w:id="2062180154"/>
            <w:permEnd w:id="141986897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097" w:type="dxa"/>
          </w:tcPr>
          <w:p w14:paraId="6126532D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1651DCF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299" w:type="dxa"/>
          </w:tcPr>
          <w:p w14:paraId="5D9592C4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687" w:type="dxa"/>
          </w:tcPr>
          <w:p w14:paraId="4E2C5027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50BD80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9654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26BB26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5186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0BD2B09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843B14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24501170" w:edGrp="everyone" w:colFirst="4" w:colLast="4"/>
            <w:permStart w:id="279006830" w:edGrp="everyone" w:colFirst="5" w:colLast="5"/>
            <w:permEnd w:id="657480951"/>
            <w:permEnd w:id="143179566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0</w:t>
            </w:r>
          </w:p>
        </w:tc>
        <w:tc>
          <w:tcPr>
            <w:tcW w:w="6097" w:type="dxa"/>
          </w:tcPr>
          <w:p w14:paraId="17F3EDE5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03FA3785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299" w:type="dxa"/>
          </w:tcPr>
          <w:p w14:paraId="3130AE2D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396CB6A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B067DE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2789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318929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093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3ED9EF7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428D33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39281327" w:edGrp="everyone" w:colFirst="4" w:colLast="4"/>
            <w:permStart w:id="1701055670" w:edGrp="everyone" w:colFirst="5" w:colLast="5"/>
            <w:permEnd w:id="1424501170"/>
            <w:permEnd w:id="27900683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6097" w:type="dxa"/>
          </w:tcPr>
          <w:p w14:paraId="3D3C82E8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5576DD8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299" w:type="dxa"/>
          </w:tcPr>
          <w:p w14:paraId="4C1CE59F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</w:tcPr>
          <w:p w14:paraId="0BA1E858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D5B3AC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53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FEBCB9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378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F1398E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DF85E6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17849544" w:edGrp="everyone" w:colFirst="4" w:colLast="4"/>
            <w:permStart w:id="1606053897" w:edGrp="everyone" w:colFirst="5" w:colLast="5"/>
            <w:permEnd w:id="239281327"/>
            <w:permEnd w:id="170105567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6097" w:type="dxa"/>
          </w:tcPr>
          <w:p w14:paraId="2C4A1B6A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320A795D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FF56B6">
              <w:rPr>
                <w:rFonts w:asciiTheme="minorBidi" w:hAnsiTheme="minorBidi" w:cstheme="minorBidi"/>
                <w:sz w:val="26"/>
                <w:szCs w:val="26"/>
              </w:rPr>
              <w:t xml:space="preserve">EPIRB –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 xml:space="preserve">emergency position indicating radio beacon </w:t>
            </w:r>
          </w:p>
        </w:tc>
        <w:tc>
          <w:tcPr>
            <w:tcW w:w="1299" w:type="dxa"/>
          </w:tcPr>
          <w:p w14:paraId="56DEC60A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</w:tcPr>
          <w:p w14:paraId="3B6064FF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C0F4BA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252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1D6F8C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918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DCBCC90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DDEAED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04272022" w:edGrp="everyone" w:colFirst="4" w:colLast="4"/>
            <w:permStart w:id="1043151253" w:edGrp="everyone" w:colFirst="5" w:colLast="5"/>
            <w:permEnd w:id="1117849544"/>
            <w:permEnd w:id="160605389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6097" w:type="dxa"/>
          </w:tcPr>
          <w:p w14:paraId="32E53EED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1FABCA0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FF56B6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299" w:type="dxa"/>
          </w:tcPr>
          <w:p w14:paraId="1C71AC9C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</w:tcPr>
          <w:p w14:paraId="4FF79624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847C92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890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4FBDFF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3274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0F5D2FC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E73953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52310244" w:edGrp="everyone" w:colFirst="4" w:colLast="4"/>
            <w:permStart w:id="777913087" w:edGrp="everyone" w:colFirst="5" w:colLast="5"/>
            <w:permEnd w:id="804272022"/>
            <w:permEnd w:id="104315125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6097" w:type="dxa"/>
          </w:tcPr>
          <w:p w14:paraId="733138C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25BE82F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299" w:type="dxa"/>
          </w:tcPr>
          <w:p w14:paraId="5AE72E69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1EC5C17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395D86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5302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69C304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0836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AAE9A77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1AC05A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33315827" w:edGrp="everyone" w:colFirst="4" w:colLast="4"/>
            <w:permStart w:id="1652251903" w:edGrp="everyone" w:colFirst="5" w:colLast="5"/>
            <w:permEnd w:id="1452310244"/>
            <w:permEnd w:id="77791308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6097" w:type="dxa"/>
          </w:tcPr>
          <w:p w14:paraId="4F61DE63" w14:textId="77777777" w:rsidR="00FF56B6" w:rsidRPr="00FF56B6" w:rsidRDefault="00FF56B6" w:rsidP="00EA7EF2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789D6C6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</w:rPr>
              <w:t xml:space="preserve">Maritime Safety and Security Transponder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 xml:space="preserve">– 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299" w:type="dxa"/>
          </w:tcPr>
          <w:p w14:paraId="4A55AA73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378EC98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11975D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4795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8CB4F5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2348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33315827"/>
      <w:permEnd w:id="1652251903"/>
      <w:tr w:rsidR="00FF56B6" w:rsidRPr="00FF56B6" w14:paraId="3CEB78E1" w14:textId="77777777" w:rsidTr="00EA7EF2">
        <w:trPr>
          <w:trHeight w:val="340"/>
        </w:trPr>
        <w:tc>
          <w:tcPr>
            <w:tcW w:w="573" w:type="dxa"/>
            <w:shd w:val="clear" w:color="auto" w:fill="BF9948"/>
          </w:tcPr>
          <w:p w14:paraId="37687802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3DD0C815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097" w:type="dxa"/>
            <w:shd w:val="clear" w:color="auto" w:fill="BF9948"/>
          </w:tcPr>
          <w:p w14:paraId="0D98A1ED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388C1D6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20810630" w14:textId="77777777" w:rsidR="00FF56B6" w:rsidRPr="00FF56B6" w:rsidRDefault="00FF56B6" w:rsidP="00EA7EF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10D711F1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5D80E5D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6CABC80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525578A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49BF604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E39C9B9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9FCA8FC" w14:textId="77777777" w:rsidR="00FF56B6" w:rsidRPr="00FF56B6" w:rsidRDefault="00FF56B6" w:rsidP="00EA7EF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F56B6" w:rsidRPr="00FF56B6" w14:paraId="7839D5DE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089257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63088675" w:edGrp="everyone" w:colFirst="4" w:colLast="4"/>
            <w:permStart w:id="1549950767" w:edGrp="everyone" w:colFirst="5" w:colLast="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ECB8E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D83B617" w14:textId="77777777" w:rsidR="00FF56B6" w:rsidRPr="00FF56B6" w:rsidRDefault="00FF56B6" w:rsidP="00EA7EF2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FF56B6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299" w:type="dxa"/>
          </w:tcPr>
          <w:p w14:paraId="70ED7056" w14:textId="77777777" w:rsidR="00FF56B6" w:rsidRPr="00FF56B6" w:rsidRDefault="00FF56B6" w:rsidP="00FF56B6">
            <w:pPr>
              <w:numPr>
                <w:ilvl w:val="0"/>
                <w:numId w:val="11"/>
              </w:numPr>
              <w:bidi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FFB874E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F82A31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82065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1B858F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608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BFC5CBF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DCE933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91645680" w:edGrp="everyone" w:colFirst="4" w:colLast="4"/>
            <w:permStart w:id="494079016" w:edGrp="everyone" w:colFirst="5" w:colLast="5"/>
            <w:permEnd w:id="263088675"/>
            <w:permEnd w:id="154995076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1AE38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(10%)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4AB57801" w14:textId="77777777" w:rsidR="00FF56B6" w:rsidRPr="00FF56B6" w:rsidRDefault="00FF56B6" w:rsidP="00EA7EF2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299" w:type="dxa"/>
          </w:tcPr>
          <w:p w14:paraId="2EC99A27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072B913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D6E32D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3476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7A1F9E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904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EEBBFEE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B7ED8C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59592218" w:edGrp="everyone" w:colFirst="4" w:colLast="4"/>
            <w:permStart w:id="1371013772" w:edGrp="everyone" w:colFirst="5" w:colLast="5"/>
            <w:permEnd w:id="1791645680"/>
            <w:permEnd w:id="49407901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F8937" w14:textId="77777777" w:rsidR="00FF56B6" w:rsidRPr="00FF56B6" w:rsidRDefault="00FF56B6" w:rsidP="00EA7EF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624FAF90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299" w:type="dxa"/>
          </w:tcPr>
          <w:p w14:paraId="260F0413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91C21C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749613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786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523F14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4335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0991EE4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52EDB7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222703" w:edGrp="everyone" w:colFirst="4" w:colLast="4"/>
            <w:permStart w:id="2032688754" w:edGrp="everyone" w:colFirst="5" w:colLast="5"/>
            <w:permEnd w:id="1959592218"/>
            <w:permEnd w:id="137101377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61B15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متصل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بحبل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قابل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للطفو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</w:rPr>
              <w:t xml:space="preserve"> </w:t>
            </w:r>
          </w:p>
          <w:p w14:paraId="5C69A69B" w14:textId="77777777" w:rsidR="00FF56B6" w:rsidRPr="00FF56B6" w:rsidRDefault="00FF56B6" w:rsidP="00EA7EF2">
            <w:pPr>
              <w:tabs>
                <w:tab w:val="left" w:pos="1470"/>
                <w:tab w:val="right" w:pos="682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>Lifebuoy</w:t>
            </w:r>
            <w:r w:rsidRPr="00FF56B6">
              <w:rPr>
                <w:rFonts w:asciiTheme="minorBidi" w:hAnsiTheme="minorBidi" w:cstheme="minorBidi"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with buoyant line </w:t>
            </w:r>
          </w:p>
        </w:tc>
        <w:tc>
          <w:tcPr>
            <w:tcW w:w="1299" w:type="dxa"/>
          </w:tcPr>
          <w:p w14:paraId="5C296811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4</w:t>
            </w:r>
          </w:p>
        </w:tc>
        <w:tc>
          <w:tcPr>
            <w:tcW w:w="1687" w:type="dxa"/>
          </w:tcPr>
          <w:p w14:paraId="3B8A3EB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4</w:t>
            </w:r>
          </w:p>
        </w:tc>
        <w:tc>
          <w:tcPr>
            <w:tcW w:w="561" w:type="dxa"/>
          </w:tcPr>
          <w:p w14:paraId="4195244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7469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19DDFA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6026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AF09C24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D43174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60687710" w:edGrp="everyone" w:colFirst="4" w:colLast="4"/>
            <w:permStart w:id="1209231959" w:edGrp="everyone" w:colFirst="5" w:colLast="5"/>
            <w:permEnd w:id="11222703"/>
            <w:permEnd w:id="203268875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FC6FE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مزود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بمصدر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ذاتي</w:t>
            </w:r>
            <w:r w:rsidRPr="00FF56B6">
              <w:rPr>
                <w:rFonts w:asciiTheme="minorBidi" w:hAnsiTheme="minorBidi" w:cstheme="minorBidi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rtl/>
                <w:lang w:bidi="ar-JO"/>
              </w:rPr>
              <w:t>الاشتعال</w:t>
            </w:r>
            <w:r w:rsidRPr="00FF56B6">
              <w:rPr>
                <w:rFonts w:asciiTheme="minorBidi" w:hAnsiTheme="minorBidi" w:cstheme="minorBidi"/>
                <w:rtl/>
              </w:rPr>
              <w:t>.</w:t>
            </w:r>
          </w:p>
          <w:p w14:paraId="10E1E8D3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299" w:type="dxa"/>
          </w:tcPr>
          <w:p w14:paraId="45ADA55E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687" w:type="dxa"/>
          </w:tcPr>
          <w:p w14:paraId="31ADE243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61" w:type="dxa"/>
          </w:tcPr>
          <w:p w14:paraId="76CDF96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166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6E504A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6750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90003D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BA2D54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85724492" w:edGrp="everyone" w:colFirst="4" w:colLast="4"/>
            <w:permStart w:id="1268920131" w:edGrp="everyone" w:colFirst="5" w:colLast="5"/>
            <w:permEnd w:id="660687710"/>
            <w:permEnd w:id="120923195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C506B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F05F40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299" w:type="dxa"/>
          </w:tcPr>
          <w:p w14:paraId="2270BF77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687" w:type="dxa"/>
          </w:tcPr>
          <w:p w14:paraId="5A6DEDCE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648CCC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125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1E5D3E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259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536E866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09F1EC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13166901" w:edGrp="everyone" w:colFirst="4" w:colLast="4"/>
            <w:permStart w:id="134880294" w:edGrp="everyone" w:colFirst="5" w:colLast="5"/>
            <w:permEnd w:id="1585724492"/>
            <w:permEnd w:id="126892013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097" w:type="dxa"/>
          </w:tcPr>
          <w:p w14:paraId="636D68F3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7760213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299" w:type="dxa"/>
          </w:tcPr>
          <w:p w14:paraId="3DE8481A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687" w:type="dxa"/>
          </w:tcPr>
          <w:p w14:paraId="1322DB9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61" w:type="dxa"/>
          </w:tcPr>
          <w:p w14:paraId="3B4F415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2925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A8B833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6982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BF98E67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67E42B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65026299" w:edGrp="everyone" w:colFirst="4" w:colLast="4"/>
            <w:permStart w:id="829361263" w:edGrp="everyone" w:colFirst="5" w:colLast="5"/>
            <w:permEnd w:id="513166901"/>
            <w:permEnd w:id="13488029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097" w:type="dxa"/>
          </w:tcPr>
          <w:p w14:paraId="54D2EA2E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3A6ED648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299" w:type="dxa"/>
          </w:tcPr>
          <w:p w14:paraId="491F4D64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87" w:type="dxa"/>
          </w:tcPr>
          <w:p w14:paraId="50E8C8DF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1" w:type="dxa"/>
          </w:tcPr>
          <w:p w14:paraId="0D6F012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994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68C35D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329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BD836F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FD912C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94702305" w:edGrp="everyone" w:colFirst="4" w:colLast="4"/>
            <w:permStart w:id="650081358" w:edGrp="everyone" w:colFirst="5" w:colLast="5"/>
            <w:permEnd w:id="1865026299"/>
            <w:permEnd w:id="82936126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097" w:type="dxa"/>
          </w:tcPr>
          <w:p w14:paraId="35B35FC0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FF56B6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إشارات استغاثة براشوت </w:t>
            </w:r>
          </w:p>
          <w:p w14:paraId="3D6D0657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299" w:type="dxa"/>
          </w:tcPr>
          <w:p w14:paraId="1A991D4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687" w:type="dxa"/>
          </w:tcPr>
          <w:p w14:paraId="7F053FA6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61" w:type="dxa"/>
          </w:tcPr>
          <w:p w14:paraId="0767C41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384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32DB22F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6833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3B3DF9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0C088A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25908300" w:edGrp="everyone" w:colFirst="4" w:colLast="4"/>
            <w:permStart w:id="182285650" w:edGrp="everyone" w:colFirst="5" w:colLast="5"/>
            <w:permEnd w:id="1694702305"/>
            <w:permEnd w:id="65008135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097" w:type="dxa"/>
          </w:tcPr>
          <w:p w14:paraId="054744F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A2E5AFB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irst aid box in each floor on the vessel</w:t>
            </w:r>
          </w:p>
        </w:tc>
        <w:tc>
          <w:tcPr>
            <w:tcW w:w="1299" w:type="dxa"/>
          </w:tcPr>
          <w:p w14:paraId="7F650414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615A7C9C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76B449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267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93224A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946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FAF592F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694CEE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19511163" w:edGrp="everyone" w:colFirst="4" w:colLast="4"/>
            <w:permStart w:id="1066079321" w:edGrp="everyone" w:colFirst="5" w:colLast="5"/>
            <w:permEnd w:id="1825908300"/>
            <w:permEnd w:id="18228565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6097" w:type="dxa"/>
          </w:tcPr>
          <w:p w14:paraId="65D1B50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391BA4B7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299" w:type="dxa"/>
          </w:tcPr>
          <w:p w14:paraId="748AD70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687" w:type="dxa"/>
          </w:tcPr>
          <w:p w14:paraId="0D67D328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1" w:type="dxa"/>
          </w:tcPr>
          <w:p w14:paraId="631C4E3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0293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FF1860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801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60EA1C6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4FD6B7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29694082" w:edGrp="everyone" w:colFirst="4" w:colLast="4"/>
            <w:permStart w:id="1899630785" w:edGrp="everyone" w:colFirst="5" w:colLast="5"/>
            <w:permEnd w:id="1119511163"/>
            <w:permEnd w:id="106607932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6097" w:type="dxa"/>
          </w:tcPr>
          <w:p w14:paraId="090FA233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4A27A458" w14:textId="77777777" w:rsidR="00FF56B6" w:rsidRDefault="00FF56B6" w:rsidP="00EA7EF2">
            <w:pPr>
              <w:rPr>
                <w:rFonts w:asciiTheme="minorBidi" w:hAnsiTheme="minorBidi" w:cstheme="minorBidi"/>
                <w:sz w:val="14"/>
                <w:szCs w:val="14"/>
              </w:rPr>
            </w:pPr>
            <w:r w:rsidRPr="00FF56B6">
              <w:rPr>
                <w:rFonts w:asciiTheme="minorBidi" w:hAnsiTheme="minorBidi" w:cstheme="minorBidi"/>
              </w:rPr>
              <w:t>Safety Plan -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>two copies in Arabic and English posted at the entrance of passenger spaces.</w:t>
            </w:r>
          </w:p>
          <w:p w14:paraId="37CE3154" w14:textId="30DA84DB" w:rsidR="00FF56B6" w:rsidRPr="00FF56B6" w:rsidRDefault="00FF56B6" w:rsidP="00EA7EF2">
            <w:pPr>
              <w:rPr>
                <w:rFonts w:asciiTheme="minorBidi" w:hAnsiTheme="minorBidi" w:cstheme="minorBidi"/>
                <w:sz w:val="26"/>
                <w:szCs w:val="26"/>
                <w:rtl/>
              </w:rPr>
            </w:pPr>
          </w:p>
        </w:tc>
        <w:tc>
          <w:tcPr>
            <w:tcW w:w="1299" w:type="dxa"/>
          </w:tcPr>
          <w:p w14:paraId="7C474332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4E9D3A4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9692BC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0488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2C1F63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922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A3AC11A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A60F8F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70728097" w:edGrp="everyone" w:colFirst="4" w:colLast="4"/>
            <w:permStart w:id="1503467990" w:edGrp="everyone" w:colFirst="5" w:colLast="5"/>
            <w:permEnd w:id="1429694082"/>
            <w:permEnd w:id="189963078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6097" w:type="dxa"/>
          </w:tcPr>
          <w:p w14:paraId="153B822F" w14:textId="77777777" w:rsidR="00FF56B6" w:rsidRPr="00FF56B6" w:rsidRDefault="00FF56B6" w:rsidP="00EA7EF2">
            <w:pPr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26FDFAE0" w14:textId="77777777" w:rsidR="00FF56B6" w:rsidRPr="00FF56B6" w:rsidRDefault="00FF56B6" w:rsidP="00EA7EF2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Cs w:val="20"/>
              </w:rPr>
              <w:t xml:space="preserve">Safety Information –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>two copies in Arabic and English posted in</w:t>
            </w:r>
            <w:r w:rsidRPr="00FF56B6">
              <w:rPr>
                <w:rFonts w:asciiTheme="minorBidi" w:hAnsiTheme="minorBidi" w:cstheme="minorBidi"/>
                <w:sz w:val="14"/>
                <w:szCs w:val="1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299" w:type="dxa"/>
          </w:tcPr>
          <w:p w14:paraId="788E26E2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00769F32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1C5F4A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4775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247094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984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4D41498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B0EEF0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95588667" w:edGrp="everyone" w:colFirst="4" w:colLast="4"/>
            <w:permStart w:id="1548946794" w:edGrp="everyone" w:colFirst="5" w:colLast="5"/>
            <w:permEnd w:id="670728097"/>
            <w:permEnd w:id="150346799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6097" w:type="dxa"/>
          </w:tcPr>
          <w:p w14:paraId="46F464DD" w14:textId="77777777" w:rsidR="00FF56B6" w:rsidRPr="00FF56B6" w:rsidRDefault="00FF56B6" w:rsidP="00EA7EF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28CE4828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FF56B6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299" w:type="dxa"/>
          </w:tcPr>
          <w:p w14:paraId="0CB2E028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54E05CB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D411D7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939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614BE4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230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2CE1B2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726AF2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36610027" w:edGrp="everyone" w:colFirst="4" w:colLast="4"/>
            <w:permStart w:id="1746011141" w:edGrp="everyone" w:colFirst="5" w:colLast="5"/>
            <w:permEnd w:id="495588667"/>
            <w:permEnd w:id="154894679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6097" w:type="dxa"/>
          </w:tcPr>
          <w:p w14:paraId="021B7F1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73E81143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299" w:type="dxa"/>
          </w:tcPr>
          <w:p w14:paraId="28EB2B1C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60E18DA3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803967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413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CAFE41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4530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A2F794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7F5588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57349394" w:edGrp="everyone" w:colFirst="4" w:colLast="4"/>
            <w:permStart w:id="481391097" w:edGrp="everyone" w:colFirst="5" w:colLast="5"/>
            <w:permEnd w:id="2036610027"/>
            <w:permEnd w:id="174601114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6097" w:type="dxa"/>
          </w:tcPr>
          <w:p w14:paraId="6A510774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4197EEF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299" w:type="dxa"/>
          </w:tcPr>
          <w:p w14:paraId="7CB857CB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70CF890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7A882D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826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6B0DD8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028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271417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A4D898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64679274" w:edGrp="everyone" w:colFirst="4" w:colLast="4"/>
            <w:permStart w:id="1092972612" w:edGrp="everyone" w:colFirst="5" w:colLast="5"/>
            <w:permEnd w:id="757349394"/>
            <w:permEnd w:id="48139109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6097" w:type="dxa"/>
          </w:tcPr>
          <w:p w14:paraId="5BA1613F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1E4A690" w14:textId="3D2F3D3E" w:rsidR="00FF56B6" w:rsidRPr="00FF56B6" w:rsidRDefault="00FF56B6" w:rsidP="00FF56B6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299" w:type="dxa"/>
          </w:tcPr>
          <w:p w14:paraId="3BD6A620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4AFDBDD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9928DA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66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650BD0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038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64679274"/>
      <w:permEnd w:id="1092972612"/>
      <w:tr w:rsidR="00FF56B6" w:rsidRPr="00FF56B6" w14:paraId="25FBE005" w14:textId="77777777" w:rsidTr="00EA7EF2">
        <w:trPr>
          <w:trHeight w:val="340"/>
        </w:trPr>
        <w:tc>
          <w:tcPr>
            <w:tcW w:w="573" w:type="dxa"/>
            <w:shd w:val="clear" w:color="auto" w:fill="BF9948"/>
          </w:tcPr>
          <w:p w14:paraId="0DEA20DF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69FBB0E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097" w:type="dxa"/>
            <w:shd w:val="clear" w:color="auto" w:fill="BF9948"/>
          </w:tcPr>
          <w:p w14:paraId="77BF4A7D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009987D0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1CFBE758" w14:textId="77777777" w:rsidR="00FF56B6" w:rsidRPr="00FF56B6" w:rsidRDefault="00FF56B6" w:rsidP="00EA7EF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06E6D7F7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0F7D82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F2C92A6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C029BC3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B1E36D2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129EBDC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04A1B08" w14:textId="77777777" w:rsidR="00FF56B6" w:rsidRPr="00FF56B6" w:rsidRDefault="00FF56B6" w:rsidP="00EA7EF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F56B6" w:rsidRPr="00FF56B6" w14:paraId="45F509C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ACDD8B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75745205" w:edGrp="everyone" w:colFirst="4" w:colLast="4"/>
            <w:permStart w:id="921899503" w:edGrp="everyone" w:colFirst="5" w:colLast="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EAC9B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63099E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FF56B6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299" w:type="dxa"/>
          </w:tcPr>
          <w:p w14:paraId="318C82AA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67D8E7E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9D076B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655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D66A5D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296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4C57E39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48463D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87558165" w:edGrp="everyone" w:colFirst="4" w:colLast="4"/>
            <w:permStart w:id="1346446346" w:edGrp="everyone" w:colFirst="5" w:colLast="5"/>
            <w:permEnd w:id="1375745205"/>
            <w:permEnd w:id="92189950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62AEF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 غرف وصالات الركاب</w:t>
            </w:r>
          </w:p>
          <w:p w14:paraId="0FD9DCC8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FF56B6">
              <w:rPr>
                <w:rFonts w:asciiTheme="minorBid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299" w:type="dxa"/>
          </w:tcPr>
          <w:p w14:paraId="33F7A2D9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E2F2F88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33F3FE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610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C84914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808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E9167E9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788241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68442432" w:edGrp="everyone" w:colFirst="4" w:colLast="4"/>
            <w:permStart w:id="836860323" w:edGrp="everyone" w:colFirst="5" w:colLast="5"/>
            <w:permEnd w:id="1587558165"/>
            <w:permEnd w:id="134644634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097" w:type="dxa"/>
          </w:tcPr>
          <w:p w14:paraId="4CDDD9A7" w14:textId="77777777" w:rsidR="00FF56B6" w:rsidRPr="00FF56B6" w:rsidRDefault="00FF56B6" w:rsidP="00EA7EF2">
            <w:pPr>
              <w:tabs>
                <w:tab w:val="left" w:pos="1400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75F3BE32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299" w:type="dxa"/>
          </w:tcPr>
          <w:p w14:paraId="22D47EE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D150569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A7D6E6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923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7901366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291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61BAD9D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6B4C229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96556760" w:edGrp="everyone" w:colFirst="4" w:colLast="4"/>
            <w:permStart w:id="828403997" w:edGrp="everyone" w:colFirst="5" w:colLast="5"/>
            <w:permEnd w:id="268442432"/>
            <w:permEnd w:id="83686032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80FF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9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15E93C31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oam Fire Extinguisher- 9 litres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for each engine room.</w:t>
            </w: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</w:t>
            </w:r>
          </w:p>
        </w:tc>
        <w:tc>
          <w:tcPr>
            <w:tcW w:w="1299" w:type="dxa"/>
            <w:shd w:val="clear" w:color="auto" w:fill="auto"/>
          </w:tcPr>
          <w:p w14:paraId="2FB6E5E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69E1740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9EEA74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2923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394FF8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534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A7B1F54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4EE05C7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12113681" w:edGrp="everyone" w:colFirst="4" w:colLast="4"/>
            <w:permStart w:id="324756366" w:edGrp="everyone" w:colFirst="5" w:colLast="5"/>
            <w:permEnd w:id="1796556760"/>
            <w:permEnd w:id="82840399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91C4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5FCF773C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</w:t>
            </w:r>
            <w:proofErr w:type="gramStart"/>
            <w:r w:rsidRPr="00FF56B6">
              <w:rPr>
                <w:rFonts w:asciiTheme="minorBidi" w:hAnsiTheme="minorBidi" w:cstheme="minorBidi"/>
                <w:szCs w:val="20"/>
              </w:rPr>
              <w:t>for</w:t>
            </w:r>
            <w:proofErr w:type="gramEnd"/>
            <w:r w:rsidRPr="00FF56B6">
              <w:rPr>
                <w:rFonts w:asciiTheme="minorBidi" w:hAnsiTheme="minorBidi" w:cstheme="minorBidi"/>
                <w:szCs w:val="20"/>
              </w:rPr>
              <w:t xml:space="preserve"> each engine room.</w:t>
            </w: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</w:t>
            </w:r>
            <w:r w:rsidRPr="00FF56B6">
              <w:rPr>
                <w:rFonts w:asciiTheme="minorBidi" w:hAnsiTheme="minorBidi" w:cstheme="minorBidi"/>
                <w:szCs w:val="20"/>
              </w:rPr>
              <w:t>5kg</w:t>
            </w:r>
          </w:p>
        </w:tc>
        <w:tc>
          <w:tcPr>
            <w:tcW w:w="1299" w:type="dxa"/>
            <w:shd w:val="clear" w:color="auto" w:fill="auto"/>
          </w:tcPr>
          <w:p w14:paraId="351E1AA7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EF15B0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C3EC82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579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3F91767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1701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2252503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706DC0C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23141701" w:edGrp="everyone" w:colFirst="4" w:colLast="4"/>
            <w:permStart w:id="727975770" w:edGrp="everyone" w:colFirst="5" w:colLast="5"/>
            <w:permEnd w:id="1212113681"/>
            <w:permEnd w:id="32475636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90495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4C8198D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FF56B6">
              <w:rPr>
                <w:rFonts w:asciiTheme="minorBidi" w:hAnsiTheme="minorBidi" w:cstheme="minorBidi"/>
                <w:szCs w:val="20"/>
                <w:lang w:bidi="ar-JO"/>
              </w:rPr>
              <w:t xml:space="preserve">5kg </w:t>
            </w: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-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for each engine room</w:t>
            </w:r>
          </w:p>
        </w:tc>
        <w:tc>
          <w:tcPr>
            <w:tcW w:w="1299" w:type="dxa"/>
            <w:shd w:val="clear" w:color="auto" w:fill="auto"/>
          </w:tcPr>
          <w:p w14:paraId="22D0C88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EAA59EF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848ECB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148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0ADAF2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9537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F418B46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1609C6A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59637958" w:edGrp="everyone" w:colFirst="4" w:colLast="4"/>
            <w:permStart w:id="1435178614" w:edGrp="everyone" w:colFirst="5" w:colLast="5"/>
            <w:permEnd w:id="1623141701"/>
            <w:permEnd w:id="72797577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5963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    </w:t>
            </w:r>
          </w:p>
          <w:p w14:paraId="27303DE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     </w:t>
            </w: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FF56B6">
              <w:rPr>
                <w:rFonts w:asciiTheme="minorBidi" w:hAnsiTheme="minorBidi" w:cstheme="minorBidi"/>
                <w:szCs w:val="20"/>
                <w:lang w:bidi="ar-JO"/>
              </w:rPr>
              <w:t>5kg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</w:rPr>
              <w:t>- for  wheel house</w:t>
            </w:r>
          </w:p>
        </w:tc>
        <w:tc>
          <w:tcPr>
            <w:tcW w:w="1299" w:type="dxa"/>
            <w:shd w:val="clear" w:color="auto" w:fill="auto"/>
          </w:tcPr>
          <w:p w14:paraId="00C4A2AA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2A10703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696BAD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9123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F8B54D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949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1128726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5088E2D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0596140" w:edGrp="everyone" w:colFirst="4" w:colLast="4"/>
            <w:permStart w:id="739263253" w:edGrp="everyone" w:colFirst="5" w:colLast="5"/>
            <w:permEnd w:id="1459637958"/>
            <w:permEnd w:id="143517861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3D103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9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2C2637AF" w14:textId="77777777" w:rsidR="00FF56B6" w:rsidRPr="00FF56B6" w:rsidRDefault="00FF56B6" w:rsidP="00EA7EF2">
            <w:pPr>
              <w:rPr>
                <w:rFonts w:asciiTheme="minorBidi" w:hAnsiTheme="minorBidi" w:cstheme="minorBidi"/>
                <w:sz w:val="26"/>
                <w:szCs w:val="26"/>
                <w:vertAlign w:val="superscript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Water Fire Extinguisher-9 litres -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299" w:type="dxa"/>
            <w:shd w:val="clear" w:color="auto" w:fill="auto"/>
          </w:tcPr>
          <w:p w14:paraId="5132F503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AEE560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466E72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437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ABF1EE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413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FCB2F04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5ED78BD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19364233" w:edGrp="everyone" w:colFirst="4" w:colLast="4"/>
            <w:permStart w:id="1383144868" w:edGrp="everyone" w:colFirst="5" w:colLast="5"/>
            <w:permEnd w:id="40596140"/>
            <w:permEnd w:id="73926325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D1C3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0DD1152C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Powder Fire Extinguisher-9 kg -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299" w:type="dxa"/>
            <w:shd w:val="clear" w:color="auto" w:fill="auto"/>
          </w:tcPr>
          <w:p w14:paraId="2925F7A0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0998945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0D33F53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338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D53B81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9915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09987B4" w14:textId="77777777" w:rsidTr="00EA7EF2">
        <w:trPr>
          <w:trHeight w:val="340"/>
        </w:trPr>
        <w:tc>
          <w:tcPr>
            <w:tcW w:w="573" w:type="dxa"/>
            <w:shd w:val="clear" w:color="auto" w:fill="auto"/>
            <w:vAlign w:val="bottom"/>
          </w:tcPr>
          <w:p w14:paraId="20D7774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62072300" w:edGrp="everyone" w:colFirst="4" w:colLast="4"/>
            <w:permStart w:id="1995272182" w:edGrp="everyone" w:colFirst="5" w:colLast="5"/>
            <w:permEnd w:id="2019364233"/>
            <w:permEnd w:id="138314486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8D6C9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(5)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طبخ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 </w:t>
            </w:r>
          </w:p>
          <w:p w14:paraId="3F24A2A1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                </w:t>
            </w:r>
            <w:r w:rsidRPr="00FF56B6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FF56B6">
              <w:rPr>
                <w:rFonts w:asciiTheme="minorBidi" w:hAnsiTheme="minorBidi" w:cstheme="minorBidi"/>
                <w:szCs w:val="20"/>
              </w:rPr>
              <w:t>for kitchen</w:t>
            </w:r>
            <w:r w:rsidRPr="00FF56B6">
              <w:rPr>
                <w:rFonts w:asciiTheme="minorBidi" w:hAnsiTheme="minorBidi" w:cstheme="minorBidi"/>
                <w:sz w:val="26"/>
                <w:szCs w:val="2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299" w:type="dxa"/>
            <w:shd w:val="clear" w:color="auto" w:fill="auto"/>
          </w:tcPr>
          <w:p w14:paraId="7B7FCA82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088DD20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D98173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3108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EBFD69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388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32A371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CF7B41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50101112" w:edGrp="everyone" w:colFirst="4" w:colLast="4"/>
            <w:permStart w:id="2056139762" w:edGrp="everyone" w:colFirst="5" w:colLast="5"/>
            <w:permEnd w:id="962072300"/>
            <w:permEnd w:id="199527218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6097" w:type="dxa"/>
          </w:tcPr>
          <w:p w14:paraId="65C5D7C9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71F42D25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299" w:type="dxa"/>
          </w:tcPr>
          <w:p w14:paraId="3F74D4F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001B9ACC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E0E300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488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154F43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594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3CA7514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58FC43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66385670" w:edGrp="everyone" w:colFirst="4" w:colLast="4"/>
            <w:permStart w:id="342380072" w:edGrp="everyone" w:colFirst="5" w:colLast="5"/>
            <w:permEnd w:id="1050101112"/>
            <w:permEnd w:id="205613976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6097" w:type="dxa"/>
          </w:tcPr>
          <w:p w14:paraId="67677CF8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0832342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299" w:type="dxa"/>
          </w:tcPr>
          <w:p w14:paraId="09067709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58114BB7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A92953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816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472D10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0149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47E9BC7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FA513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79693658" w:edGrp="everyone" w:colFirst="4" w:colLast="4"/>
            <w:permStart w:id="5112060" w:edGrp="everyone" w:colFirst="5" w:colLast="5"/>
            <w:permEnd w:id="566385670"/>
            <w:permEnd w:id="34238007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097" w:type="dxa"/>
          </w:tcPr>
          <w:p w14:paraId="56097EDF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قدر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(25)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تص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نظا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طفاء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ثاب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45550216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Main fire pump capacity 25m</w:t>
            </w:r>
            <w:r w:rsidRPr="00FF56B6">
              <w:rPr>
                <w:rFonts w:asciiTheme="minorBidi" w:hAnsiTheme="minorBidi" w:cstheme="minorBidi"/>
                <w:sz w:val="24"/>
                <w:szCs w:val="24"/>
                <w:vertAlign w:val="superscript"/>
              </w:rPr>
              <w:t>3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>/hour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DCDFF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49ED6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E1A2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265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D728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0591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BF57B56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2ADDC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03299410" w:edGrp="everyone" w:colFirst="4" w:colLast="4"/>
            <w:permStart w:id="1607622304" w:edGrp="everyone" w:colFirst="5" w:colLast="5"/>
            <w:permEnd w:id="879693658"/>
            <w:permEnd w:id="511206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lastRenderedPageBreak/>
              <w:t>14</w:t>
            </w:r>
          </w:p>
        </w:tc>
        <w:tc>
          <w:tcPr>
            <w:tcW w:w="6097" w:type="dxa"/>
          </w:tcPr>
          <w:p w14:paraId="0F8A4BB9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(25)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4787AF6E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rtl/>
                <w:lang w:bidi="ar-JO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Emergency fire pump - </w:t>
            </w:r>
            <w:r w:rsidRPr="00FF56B6">
              <w:rPr>
                <w:rFonts w:asciiTheme="minorBidi" w:hAnsiTheme="minorBidi" w:cstheme="minorBidi"/>
                <w:szCs w:val="20"/>
              </w:rPr>
              <w:t>capacity 25m</w:t>
            </w:r>
            <w:r w:rsidRPr="00FF56B6">
              <w:rPr>
                <w:rFonts w:asciiTheme="minorBidi" w:hAnsiTheme="minorBidi" w:cstheme="minorBidi"/>
                <w:szCs w:val="20"/>
                <w:vertAlign w:val="superscript"/>
              </w:rPr>
              <w:t>3</w:t>
            </w:r>
            <w:r w:rsidRPr="00FF56B6">
              <w:rPr>
                <w:rFonts w:asciiTheme="minorBidi" w:hAnsiTheme="minorBidi" w:cstheme="minorBidi"/>
                <w:szCs w:val="20"/>
              </w:rPr>
              <w:t>/hour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1E3C8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C3ACF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8F82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632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4F20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7313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2BD6DAE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89841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0175945" w:edGrp="everyone" w:colFirst="4" w:colLast="4"/>
            <w:permStart w:id="889327147" w:edGrp="everyone" w:colFirst="5" w:colLast="5"/>
            <w:permEnd w:id="1603299410"/>
            <w:permEnd w:id="160762230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097" w:type="dxa"/>
          </w:tcPr>
          <w:p w14:paraId="1D9C09FE" w14:textId="77777777" w:rsidR="00FF56B6" w:rsidRPr="00FF56B6" w:rsidRDefault="00FF56B6" w:rsidP="00EA7EF2">
            <w:pPr>
              <w:bidi/>
              <w:rPr>
                <w:rFonts w:asciiTheme="minorBidi" w:eastAsiaTheme="minorHAnsi" w:hAnsiTheme="minorBidi" w:cstheme="minorBidi"/>
                <w:lang w:bidi="ar-JO"/>
              </w:rPr>
            </w:pP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صمامات حريق - </w:t>
            </w:r>
            <w:r w:rsidRPr="00FF56B6">
              <w:rPr>
                <w:rFonts w:asciiTheme="minorBidi" w:eastAsiaTheme="minorHAnsi" w:hAnsiTheme="minorBidi" w:cstheme="minorBidi"/>
                <w:rtl/>
                <w:lang w:bidi="ar-JO"/>
              </w:rPr>
              <w:t xml:space="preserve">موزعة على كل أجزاء الوسيلة البحرية عددها لا يقل عن 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ة</w:t>
            </w:r>
          </w:p>
          <w:p w14:paraId="06382740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FF56B6">
              <w:rPr>
                <w:rFonts w:asciiTheme="minorBidi" w:hAnsiTheme="minorBidi" w:cstheme="minorBidi"/>
                <w:szCs w:val="20"/>
                <w:lang w:bidi="ar-JO"/>
              </w:rPr>
              <w:t xml:space="preserve">number not less than </w:t>
            </w:r>
            <w:r w:rsidRPr="00FF56B6">
              <w:rPr>
                <w:rFonts w:asciiTheme="minorBidi" w:hAnsiTheme="minorBidi" w:cstheme="minorBidi"/>
                <w:szCs w:val="20"/>
              </w:rPr>
              <w:t>three</w:t>
            </w:r>
            <w:r w:rsidRPr="00FF56B6">
              <w:rPr>
                <w:rFonts w:asciiTheme="minorBidi" w:hAnsiTheme="minorBidi" w:cstheme="minorBidi"/>
                <w:szCs w:val="20"/>
                <w:lang w:bidi="ar-JO"/>
              </w:rPr>
              <w:t>.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66ACA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B8520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EE9E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0675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1AA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233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64EED9E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2561D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7440813" w:edGrp="everyone" w:colFirst="4" w:colLast="4"/>
            <w:permStart w:id="1922070655" w:edGrp="everyone" w:colFirst="5" w:colLast="5"/>
            <w:permEnd w:id="860175945"/>
            <w:permEnd w:id="88932714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6097" w:type="dxa"/>
          </w:tcPr>
          <w:p w14:paraId="1D2810DD" w14:textId="77777777" w:rsidR="00FF56B6" w:rsidRPr="00FF56B6" w:rsidRDefault="00FF56B6" w:rsidP="00EA7EF2">
            <w:pPr>
              <w:bidi/>
              <w:rPr>
                <w:rFonts w:asciiTheme="minorBidi" w:eastAsiaTheme="minorHAnsi" w:hAnsiTheme="minorBidi" w:cstheme="minorBidi"/>
                <w:szCs w:val="20"/>
              </w:rPr>
            </w:pP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- 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ددها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يقل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ن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ة،</w:t>
            </w:r>
            <w:r w:rsidRPr="00FF56B6">
              <w:rPr>
                <w:rFonts w:asciiTheme="minorBidi" w:eastAsiaTheme="minorHAnsi" w:hAnsiTheme="minorBidi" w:cstheme="minorBidi"/>
                <w:szCs w:val="20"/>
                <w:rtl/>
              </w:rPr>
              <w:t xml:space="preserve">  </w:t>
            </w:r>
          </w:p>
          <w:p w14:paraId="251B9CE4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ire hoses - </w:t>
            </w:r>
            <w:r w:rsidRPr="00FF56B6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EAFEB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FA316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05F3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1741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224E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778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8C1C7AB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FE7A3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15452672" w:edGrp="everyone" w:colFirst="4" w:colLast="4"/>
            <w:permStart w:id="606545939" w:edGrp="everyone" w:colFirst="5" w:colLast="5"/>
            <w:permEnd w:id="597440813"/>
            <w:permEnd w:id="192207065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6097" w:type="dxa"/>
          </w:tcPr>
          <w:p w14:paraId="79A4B766" w14:textId="77777777" w:rsidR="00FF56B6" w:rsidRPr="00FF56B6" w:rsidRDefault="00FF56B6" w:rsidP="00EA7EF2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- 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ثنائية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تشغيل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(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نفاث ورذاذ) عددها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يقل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عن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ثلاث</w:t>
            </w:r>
          </w:p>
          <w:p w14:paraId="3F1CAF47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ire nozzles - </w:t>
            </w:r>
            <w:r w:rsidRPr="00FF56B6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D0DEF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C6D2E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5520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553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D77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854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4194A5D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15EA5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8942266" w:edGrp="everyone" w:colFirst="4" w:colLast="4"/>
            <w:permStart w:id="1284848795" w:edGrp="everyone" w:colFirst="5" w:colLast="5"/>
            <w:permEnd w:id="415452672"/>
            <w:permEnd w:id="60654593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8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C4281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صل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لتزو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الماء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خطوط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تغذ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خارج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أند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مراس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4320378A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F7988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2C6C" w14:textId="77777777" w:rsidR="00FF56B6" w:rsidRPr="00FF56B6" w:rsidRDefault="00FF56B6" w:rsidP="00FF56B6">
            <w:pPr>
              <w:numPr>
                <w:ilvl w:val="0"/>
                <w:numId w:val="2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3192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68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8D8F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616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938942266"/>
      <w:permEnd w:id="1284848795"/>
      <w:tr w:rsidR="00FF56B6" w:rsidRPr="00FF56B6" w14:paraId="505D8FF9" w14:textId="77777777" w:rsidTr="00EA7EF2">
        <w:trPr>
          <w:trHeight w:val="340"/>
        </w:trPr>
        <w:tc>
          <w:tcPr>
            <w:tcW w:w="573" w:type="dxa"/>
            <w:shd w:val="clear" w:color="auto" w:fill="BF9948"/>
          </w:tcPr>
          <w:p w14:paraId="59468D34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02A3DF4F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097" w:type="dxa"/>
            <w:shd w:val="clear" w:color="auto" w:fill="BF9948"/>
          </w:tcPr>
          <w:p w14:paraId="63BA7DE3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047C636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</w:tcPr>
          <w:p w14:paraId="32FE5384" w14:textId="77777777" w:rsidR="00FF56B6" w:rsidRPr="00FF56B6" w:rsidRDefault="00FF56B6" w:rsidP="00EA7EF2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61D6B46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4D4089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FF56B6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555A9100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E79886A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773150F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4FBD663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C5C6A10" w14:textId="77777777" w:rsidR="00FF56B6" w:rsidRPr="00FF56B6" w:rsidRDefault="00FF56B6" w:rsidP="00EA7EF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F56B6" w:rsidRPr="00FF56B6" w14:paraId="7624BC6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30692B1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05631441" w:edGrp="everyone" w:colFirst="4" w:colLast="4"/>
            <w:permStart w:id="195310228" w:edGrp="everyone" w:colFirst="5" w:colLast="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6A67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در احتياطي للطاقة الكهربائية</w:t>
            </w:r>
          </w:p>
          <w:p w14:paraId="0D4DC56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299" w:type="dxa"/>
          </w:tcPr>
          <w:p w14:paraId="7B9BD36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40999A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F57FB3A" w14:textId="1BEA2380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48974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3008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D4DA0F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0289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3B4BC0A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7A5BCC3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2483047" w:edGrp="everyone" w:colFirst="4" w:colLast="4"/>
            <w:permStart w:id="513424558" w:edGrp="everyone" w:colFirst="5" w:colLast="5"/>
            <w:permEnd w:id="1305631441"/>
            <w:permEnd w:id="19531022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097" w:type="dxa"/>
          </w:tcPr>
          <w:p w14:paraId="2EB691A2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-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احدة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و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كثر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الأماك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. </w:t>
            </w:r>
          </w:p>
          <w:p w14:paraId="2CFDAF1F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Bilge Pumps-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>one or more with suitable capacity for engine rooms and void spaces bilges</w:t>
            </w:r>
          </w:p>
        </w:tc>
        <w:tc>
          <w:tcPr>
            <w:tcW w:w="1299" w:type="dxa"/>
          </w:tcPr>
          <w:p w14:paraId="1B3405BD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5CCF675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1317B55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463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F9434A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099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0A5C2AC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79EAF8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7364839" w:edGrp="everyone" w:colFirst="4" w:colLast="4"/>
            <w:permStart w:id="1170099716" w:edGrp="everyone" w:colFirst="5" w:colLast="5"/>
            <w:permEnd w:id="842483047"/>
            <w:permEnd w:id="51342455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097" w:type="dxa"/>
          </w:tcPr>
          <w:p w14:paraId="6DC0134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CB13B3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FF56B6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299" w:type="dxa"/>
          </w:tcPr>
          <w:p w14:paraId="3639FA3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6940B0DF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1CE513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3388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30FCFD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885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F33916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22A309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16164164" w:edGrp="everyone" w:colFirst="4" w:colLast="4"/>
            <w:permStart w:id="1199581007" w:edGrp="everyone" w:colFirst="5" w:colLast="5"/>
            <w:permEnd w:id="957364839"/>
            <w:permEnd w:id="117009971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097" w:type="dxa"/>
          </w:tcPr>
          <w:p w14:paraId="37966D6A" w14:textId="77777777" w:rsidR="00FF56B6" w:rsidRPr="00FF56B6" w:rsidRDefault="00FF56B6" w:rsidP="00EA7EF2">
            <w:pPr>
              <w:bidi/>
              <w:jc w:val="both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  <w:t>.</w:t>
            </w:r>
          </w:p>
          <w:p w14:paraId="20F05892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299" w:type="dxa"/>
          </w:tcPr>
          <w:p w14:paraId="3F82A371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1C50E0E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FB8E70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55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384F83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6656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5A27E5D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85CF49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85487098" w:edGrp="everyone" w:colFirst="4" w:colLast="4"/>
            <w:permStart w:id="946749768" w:edGrp="everyone" w:colFirst="5" w:colLast="5"/>
            <w:permEnd w:id="316164164"/>
            <w:permEnd w:id="119958100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097" w:type="dxa"/>
          </w:tcPr>
          <w:p w14:paraId="411FB066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</w:t>
            </w:r>
            <w:r w:rsidRPr="00FF56B6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العاد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77BF22B3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299" w:type="dxa"/>
          </w:tcPr>
          <w:p w14:paraId="7AA33192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61B1BAAE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A537CC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010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FE7AB4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241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EE2B426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5D678D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16025170" w:edGrp="everyone" w:colFirst="4" w:colLast="4"/>
            <w:permStart w:id="40002039" w:edGrp="everyone" w:colFirst="5" w:colLast="5"/>
            <w:permEnd w:id="1085487098"/>
            <w:permEnd w:id="94674976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097" w:type="dxa"/>
          </w:tcPr>
          <w:p w14:paraId="6FE6E61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0816B2B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299" w:type="dxa"/>
          </w:tcPr>
          <w:p w14:paraId="69D3CC28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D4C100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A0F627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50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B41303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807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7032850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1A25E27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8391349" w:edGrp="everyone" w:colFirst="4" w:colLast="4"/>
            <w:permStart w:id="899903696" w:edGrp="everyone" w:colFirst="5" w:colLast="5"/>
            <w:permEnd w:id="416025170"/>
            <w:permEnd w:id="4000203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D7560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16"/>
                <w:szCs w:val="16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FF56B6">
              <w:rPr>
                <w:rFonts w:asciiTheme="minorBidi" w:hAnsiTheme="minorBidi" w:cstheme="minorBidi"/>
                <w:sz w:val="16"/>
                <w:szCs w:val="16"/>
                <w:rtl/>
              </w:rPr>
              <w:t xml:space="preserve">. </w:t>
            </w:r>
          </w:p>
          <w:p w14:paraId="143CB9AC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uel Tank - </w:t>
            </w:r>
            <w:r w:rsidRPr="00FF56B6">
              <w:rPr>
                <w:rFonts w:asciiTheme="minorBid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299" w:type="dxa"/>
          </w:tcPr>
          <w:p w14:paraId="78ABAE22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6D44467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F4FFD4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1373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AB5441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18638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FF494E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F2E50B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84101691" w:edGrp="everyone" w:colFirst="4" w:colLast="4"/>
            <w:permStart w:id="1249260829" w:edGrp="everyone" w:colFirst="5" w:colLast="5"/>
            <w:permEnd w:id="1438391349"/>
            <w:permEnd w:id="899903696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C4E09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34AA6DE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szCs w:val="20"/>
              </w:rPr>
              <w:t>Ventilation System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FF56B6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FF56B6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FF56B6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299" w:type="dxa"/>
          </w:tcPr>
          <w:p w14:paraId="094757CB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0FFB98D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D7E0F8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2514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8271F9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1841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58AAB0E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6500B3E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2702662" w:edGrp="everyone" w:colFirst="4" w:colLast="4"/>
            <w:permStart w:id="1167213680" w:edGrp="everyone" w:colFirst="5" w:colLast="5"/>
            <w:permEnd w:id="784101691"/>
            <w:permEnd w:id="124926082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2DDC4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4028629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  <w:p w14:paraId="1FE1CA8F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99" w:type="dxa"/>
          </w:tcPr>
          <w:p w14:paraId="34248693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84B78D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026795D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0784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5AED1D5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9611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30FB35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3D127E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00435579" w:edGrp="everyone" w:colFirst="4" w:colLast="4"/>
            <w:permStart w:id="718945141" w:edGrp="everyone" w:colFirst="5" w:colLast="5"/>
            <w:permEnd w:id="1432702662"/>
            <w:permEnd w:id="116721368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097" w:type="dxa"/>
          </w:tcPr>
          <w:p w14:paraId="49F3BCE0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26A1CAEC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FF56B6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299" w:type="dxa"/>
          </w:tcPr>
          <w:p w14:paraId="27F288A4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1687" w:type="dxa"/>
          </w:tcPr>
          <w:p w14:paraId="1E70CB4E" w14:textId="77777777" w:rsidR="00FF56B6" w:rsidRPr="00FF56B6" w:rsidRDefault="00FF56B6" w:rsidP="00EA7EF2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61" w:type="dxa"/>
          </w:tcPr>
          <w:p w14:paraId="68342D0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7448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34AF45A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82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FA6CD81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4C5F053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9645779" w:edGrp="everyone" w:colFirst="4" w:colLast="4"/>
            <w:permStart w:id="716117984" w:edGrp="everyone" w:colFirst="5" w:colLast="5"/>
            <w:permEnd w:id="400435579"/>
            <w:permEnd w:id="71894514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6097" w:type="dxa"/>
          </w:tcPr>
          <w:p w14:paraId="7458D4B1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0EE47AD9" w14:textId="77777777" w:rsidR="00FF56B6" w:rsidRPr="00FF56B6" w:rsidRDefault="00FF56B6" w:rsidP="00EA7EF2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299" w:type="dxa"/>
          </w:tcPr>
          <w:p w14:paraId="6E4983B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154ED5C1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0C6B11A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4205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291D50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860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45B9296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D26A4C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4034114" w:edGrp="everyone" w:colFirst="4" w:colLast="4"/>
            <w:permStart w:id="187121591" w:edGrp="everyone" w:colFirst="5" w:colLast="5"/>
            <w:permEnd w:id="179645779"/>
            <w:permEnd w:id="71611798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6097" w:type="dxa"/>
          </w:tcPr>
          <w:p w14:paraId="3E8C721C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668DE4BD" w14:textId="77777777" w:rsidR="00FF56B6" w:rsidRDefault="00FF56B6" w:rsidP="00FF56B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ab/>
              <w:t>Tool box</w:t>
            </w:r>
          </w:p>
          <w:p w14:paraId="6C664BD7" w14:textId="77777777" w:rsidR="00FF56B6" w:rsidRDefault="00FF56B6" w:rsidP="00FF56B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2D0273C4" w14:textId="317B9094" w:rsidR="00FF56B6" w:rsidRPr="00FF56B6" w:rsidRDefault="00FF56B6" w:rsidP="00FF56B6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99" w:type="dxa"/>
          </w:tcPr>
          <w:p w14:paraId="521FE6A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CE00383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28F37B9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596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1FD89F1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182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424C907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81379E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726270422" w:edGrp="everyone" w:colFirst="4" w:colLast="4"/>
            <w:permStart w:id="912990164" w:edGrp="everyone" w:colFirst="5" w:colLast="5"/>
            <w:permEnd w:id="134034114"/>
            <w:permEnd w:id="18712159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lastRenderedPageBreak/>
              <w:t>13</w:t>
            </w:r>
          </w:p>
        </w:tc>
        <w:tc>
          <w:tcPr>
            <w:tcW w:w="6097" w:type="dxa"/>
          </w:tcPr>
          <w:p w14:paraId="7E3884F5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5951966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</w:rPr>
              <w:t xml:space="preserve">Vessel Numbers 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-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299" w:type="dxa"/>
          </w:tcPr>
          <w:p w14:paraId="2A02C5F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770FCC1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49D4D2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681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31A5D79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6013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D67D96E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E4E6864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2033543564" w:edGrp="everyone" w:colFirst="4" w:colLast="4"/>
            <w:permStart w:id="686236274" w:edGrp="everyone" w:colFirst="5" w:colLast="5"/>
            <w:permEnd w:id="726270422"/>
            <w:permEnd w:id="91299016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6097" w:type="dxa"/>
          </w:tcPr>
          <w:p w14:paraId="71078B48" w14:textId="77777777" w:rsidR="00FF56B6" w:rsidRPr="00FF56B6" w:rsidRDefault="00FF56B6" w:rsidP="00EA7EF2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رافق صحية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منفصلة للرجال والنساء </w:t>
            </w:r>
          </w:p>
          <w:p w14:paraId="497749E2" w14:textId="77777777" w:rsidR="00FF56B6" w:rsidRPr="00FF56B6" w:rsidRDefault="00FF56B6" w:rsidP="00EA7EF2">
            <w:pPr>
              <w:bidi/>
              <w:contextualSpacing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FF56B6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FF56B6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separate for men and women</w:t>
            </w:r>
          </w:p>
        </w:tc>
        <w:tc>
          <w:tcPr>
            <w:tcW w:w="1299" w:type="dxa"/>
          </w:tcPr>
          <w:p w14:paraId="005A3F58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13CB716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31488F9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46979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7B9C92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364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3FEA147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540D242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374047565" w:edGrp="everyone" w:colFirst="4" w:colLast="4"/>
            <w:permStart w:id="853701273" w:edGrp="everyone" w:colFirst="5" w:colLast="5"/>
            <w:permEnd w:id="2033543564"/>
            <w:permEnd w:id="68623627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6097" w:type="dxa"/>
          </w:tcPr>
          <w:p w14:paraId="172FF7A8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color w:val="FF0000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ع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جلوس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عدد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>.</w:t>
            </w:r>
            <w:r w:rsidRPr="00FF56B6">
              <w:rPr>
                <w:rFonts w:asciiTheme="minorBidi" w:hAnsiTheme="minorBidi" w:cstheme="minorBidi"/>
                <w:color w:val="FF0000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color w:val="FF0000"/>
                <w:szCs w:val="20"/>
              </w:rPr>
              <w:t> </w:t>
            </w:r>
            <w:r w:rsidRPr="00FF56B6">
              <w:rPr>
                <w:rFonts w:asciiTheme="minorBidi" w:hAnsiTheme="minorBidi" w:cstheme="minorBidi"/>
                <w:color w:val="FF0000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color w:val="FF0000"/>
                <w:szCs w:val="20"/>
              </w:rPr>
              <w:t> </w:t>
            </w:r>
          </w:p>
          <w:p w14:paraId="263CB09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Passengers Seats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FF56B6">
              <w:rPr>
                <w:rFonts w:asciiTheme="minorBidi" w:hAnsiTheme="minorBidi" w:cstheme="minorBidi"/>
                <w:sz w:val="10"/>
                <w:szCs w:val="10"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</w:rPr>
              <w:t xml:space="preserve">for all passengers permitted to carry </w:t>
            </w:r>
            <w:proofErr w:type="spellStart"/>
            <w:r w:rsidRPr="00FF56B6">
              <w:rPr>
                <w:rFonts w:asciiTheme="minorBidi" w:hAnsiTheme="minorBidi" w:cstheme="minorBidi"/>
                <w:szCs w:val="20"/>
              </w:rPr>
              <w:t>onboard</w:t>
            </w:r>
            <w:proofErr w:type="spellEnd"/>
            <w:r w:rsidRPr="00FF56B6">
              <w:rPr>
                <w:rFonts w:asciiTheme="minorBidi" w:hAnsiTheme="minorBidi" w:cstheme="minorBidi"/>
                <w:szCs w:val="20"/>
              </w:rPr>
              <w:t xml:space="preserve">. </w:t>
            </w:r>
            <w:r w:rsidRPr="00FF56B6">
              <w:rPr>
                <w:rFonts w:asciiTheme="minorBidi" w:hAnsiTheme="minorBidi" w:cstheme="minorBidi"/>
                <w:color w:val="FF0000"/>
              </w:rPr>
              <w:t xml:space="preserve"> </w:t>
            </w:r>
            <w:r w:rsidRPr="00FF56B6">
              <w:rPr>
                <w:rFonts w:asciiTheme="minorBidi" w:hAnsiTheme="minorBidi" w:cstheme="minorBidi"/>
                <w:color w:val="FF0000"/>
                <w:sz w:val="12"/>
                <w:szCs w:val="12"/>
              </w:rPr>
              <w:t xml:space="preserve"> </w:t>
            </w:r>
          </w:p>
        </w:tc>
        <w:tc>
          <w:tcPr>
            <w:tcW w:w="1299" w:type="dxa"/>
          </w:tcPr>
          <w:p w14:paraId="014E5790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3581DB39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51C3DE1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602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622D03F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288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3677857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0A7E0C9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896369750" w:edGrp="everyone" w:colFirst="4" w:colLast="4"/>
            <w:permStart w:id="1708002520" w:edGrp="everyone" w:colFirst="5" w:colLast="5"/>
            <w:permEnd w:id="1374047565"/>
            <w:permEnd w:id="85370127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6097" w:type="dxa"/>
          </w:tcPr>
          <w:p w14:paraId="20B6CB90" w14:textId="77777777" w:rsidR="00FF56B6" w:rsidRPr="00FF56B6" w:rsidRDefault="00FF56B6" w:rsidP="00EA7EF2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1FAC15B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</w:rPr>
              <w:t xml:space="preserve">Waste Warning Signs- </w:t>
            </w:r>
            <w:r w:rsidRPr="00FF56B6">
              <w:rPr>
                <w:rFonts w:asciiTheme="minorBid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299" w:type="dxa"/>
          </w:tcPr>
          <w:p w14:paraId="27C94B52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705B53B7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7AA785E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68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07C88A1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0166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4C6B3C3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3807A7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623413650" w:edGrp="everyone" w:colFirst="4" w:colLast="4"/>
            <w:permStart w:id="2136949924" w:edGrp="everyone" w:colFirst="5" w:colLast="5"/>
            <w:permEnd w:id="1896369750"/>
            <w:permEnd w:id="170800252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6097" w:type="dxa"/>
          </w:tcPr>
          <w:p w14:paraId="12E737C5" w14:textId="77777777" w:rsidR="00FF56B6" w:rsidRPr="00FF56B6" w:rsidRDefault="00FF56B6" w:rsidP="00EA7EF2">
            <w:pPr>
              <w:bidi/>
              <w:contextualSpacing/>
              <w:jc w:val="both"/>
              <w:rPr>
                <w:rFonts w:asciiTheme="minorBidi" w:hAnsiTheme="minorBidi" w:cstheme="minorBidi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FF56B6">
              <w:rPr>
                <w:rFonts w:asciiTheme="minorBidi" w:hAnsiTheme="minorBidi" w:cstheme="minorBidi"/>
                <w:rtl/>
              </w:rPr>
              <w:t xml:space="preserve">- 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FF56B6">
              <w:rPr>
                <w:rFonts w:asciiTheme="minorBidi" w:hAnsiTheme="minorBidi" w:cstheme="minorBidi"/>
                <w:rtl/>
              </w:rPr>
              <w:t>.</w:t>
            </w:r>
          </w:p>
          <w:p w14:paraId="4B5342CD" w14:textId="77777777" w:rsidR="00FF56B6" w:rsidRPr="00FF56B6" w:rsidRDefault="00FF56B6" w:rsidP="00EA7EF2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FF56B6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 xml:space="preserve">posted  in </w:t>
            </w:r>
            <w:r w:rsidRPr="00FF56B6">
              <w:rPr>
                <w:rFonts w:asciiTheme="minorBidi" w:hAnsiTheme="minorBidi" w:cs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</w:tc>
        <w:tc>
          <w:tcPr>
            <w:tcW w:w="1299" w:type="dxa"/>
          </w:tcPr>
          <w:p w14:paraId="5436A231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4EF904F8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42408FC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782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41D7F45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61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B9CE8D0" w14:textId="77777777" w:rsidTr="00EA7EF2">
        <w:trPr>
          <w:trHeight w:val="340"/>
        </w:trPr>
        <w:tc>
          <w:tcPr>
            <w:tcW w:w="573" w:type="dxa"/>
            <w:vAlign w:val="bottom"/>
          </w:tcPr>
          <w:p w14:paraId="25EAEBC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95385372" w:edGrp="everyone" w:colFirst="4" w:colLast="4"/>
            <w:permStart w:id="1704490557" w:edGrp="everyone" w:colFirst="5" w:colLast="5"/>
            <w:permEnd w:id="1623413650"/>
            <w:permEnd w:id="213694992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6097" w:type="dxa"/>
          </w:tcPr>
          <w:p w14:paraId="4062E929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ال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عيوب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لا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يوجد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سريب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مياه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طريقة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شكل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طورة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صلاحية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2D979D84" w14:textId="77777777" w:rsidR="00FF56B6" w:rsidRPr="00FF56B6" w:rsidRDefault="00FF56B6" w:rsidP="00EA7EF2">
            <w:pPr>
              <w:bidi/>
              <w:contextualSpacing/>
              <w:jc w:val="right"/>
              <w:rPr>
                <w:rFonts w:asciiTheme="minorBidi" w:hAnsiTheme="minorBidi" w:cstheme="minorBidi"/>
                <w:rtl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Ship Hull - </w:t>
            </w:r>
            <w:r w:rsidRPr="00FF56B6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299" w:type="dxa"/>
          </w:tcPr>
          <w:p w14:paraId="2C829FB4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87" w:type="dxa"/>
          </w:tcPr>
          <w:p w14:paraId="2A35928F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1" w:type="dxa"/>
          </w:tcPr>
          <w:p w14:paraId="64444D7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300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</w:tcPr>
          <w:p w14:paraId="2B5BCB8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0584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0C5CA83" w14:textId="77777777" w:rsidTr="00EA7EF2">
        <w:trPr>
          <w:trHeight w:val="34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9C78C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8104285" w:edGrp="everyone" w:colFirst="4" w:colLast="4"/>
            <w:permStart w:id="519586290" w:edGrp="everyone" w:colFirst="5" w:colLast="5"/>
            <w:permEnd w:id="1195385372"/>
            <w:permEnd w:id="170449055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8F5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FF56B6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56D29C2E" w14:textId="77777777" w:rsidR="00FF56B6" w:rsidRPr="00FF56B6" w:rsidRDefault="00FF56B6" w:rsidP="00EA7EF2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FF56B6">
              <w:rPr>
                <w:rFonts w:asciiTheme="minorBidi" w:hAnsiTheme="minorBidi" w:cstheme="minorBidi"/>
              </w:rPr>
              <w:t xml:space="preserve">– </w:t>
            </w:r>
            <w:r w:rsidRPr="00FF56B6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E6FCB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3ABD7" w14:textId="77777777" w:rsidR="00FF56B6" w:rsidRPr="00FF56B6" w:rsidRDefault="00FF56B6" w:rsidP="00EA7EF2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442E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069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8669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908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668104285"/>
      <w:permEnd w:id="519586290"/>
    </w:tbl>
    <w:p w14:paraId="1EF6DB09" w14:textId="77777777" w:rsidR="00FF56B6" w:rsidRPr="00FF56B6" w:rsidRDefault="00FF56B6" w:rsidP="00FF56B6">
      <w:pPr>
        <w:bidi/>
        <w:spacing w:after="0"/>
        <w:rPr>
          <w:rFonts w:asciiTheme="minorBidi" w:hAnsiTheme="minorBidi"/>
        </w:rPr>
      </w:pPr>
    </w:p>
    <w:tbl>
      <w:tblPr>
        <w:tblStyle w:val="TableGrid13"/>
        <w:bidiVisual/>
        <w:tblW w:w="10756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54"/>
        <w:gridCol w:w="7157"/>
        <w:gridCol w:w="1775"/>
        <w:gridCol w:w="707"/>
        <w:gridCol w:w="563"/>
      </w:tblGrid>
      <w:tr w:rsidR="00FF56B6" w:rsidRPr="00FF56B6" w14:paraId="6FF786D1" w14:textId="77777777" w:rsidTr="00693008">
        <w:trPr>
          <w:trHeight w:val="34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F3D9AC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796761BD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E1D7857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B9E4BA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2C8A89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06F8BD24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7CD377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2C93759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C5D373C" w14:textId="77777777" w:rsidR="00FF56B6" w:rsidRPr="00FF56B6" w:rsidRDefault="00FF56B6" w:rsidP="00EA7EF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F1CD3D5" w14:textId="77777777" w:rsidR="00FF56B6" w:rsidRPr="00FF56B6" w:rsidRDefault="00FF56B6" w:rsidP="00EA7EF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F56B6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FF56B6" w:rsidRPr="00FF56B6" w14:paraId="56C4649B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FBE41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090324364" w:edGrp="everyone" w:colFirst="3" w:colLast="3"/>
            <w:permStart w:id="496444245" w:edGrp="everyone" w:colFirst="4" w:colLast="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6AB41B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378C308C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F424E" w14:textId="77777777" w:rsidR="00FF56B6" w:rsidRPr="00FF56B6" w:rsidRDefault="00FF56B6" w:rsidP="00FF56B6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F5CD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32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967E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6604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F19410E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547E0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514487" w:edGrp="everyone" w:colFirst="3" w:colLast="3"/>
            <w:permStart w:id="499343810" w:edGrp="everyone" w:colFirst="4" w:colLast="4"/>
            <w:permEnd w:id="1090324364"/>
            <w:permEnd w:id="496444245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3A5B7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62A928C8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E6F8E" w14:textId="77777777" w:rsidR="00FF56B6" w:rsidRPr="00FF56B6" w:rsidRDefault="00FF56B6" w:rsidP="00FF56B6">
            <w:pPr>
              <w:numPr>
                <w:ilvl w:val="0"/>
                <w:numId w:val="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5A4779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315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498D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4101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0B1A8A8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E1B01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8487610" w:edGrp="everyone" w:colFirst="3" w:colLast="3"/>
            <w:permStart w:id="479362033" w:edGrp="everyone" w:colFirst="4" w:colLast="4"/>
            <w:permEnd w:id="207514487"/>
            <w:permEnd w:id="49934381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C714B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1302FA0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F9A37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0C137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0000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45E4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023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0682FAE5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9FE6D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03484854" w:edGrp="everyone" w:colFirst="3" w:colLast="3"/>
            <w:permStart w:id="2122528944" w:edGrp="everyone" w:colFirst="4" w:colLast="4"/>
            <w:permEnd w:id="738487610"/>
            <w:permEnd w:id="479362033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857BF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74FB06D0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13DE4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F0361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907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56BC4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46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A449E6B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DFCEA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8682149" w:edGrp="everyone" w:colFirst="3" w:colLast="3"/>
            <w:permStart w:id="2070691072" w:edGrp="everyone" w:colFirst="4" w:colLast="4"/>
            <w:permEnd w:id="1603484854"/>
            <w:permEnd w:id="212252894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79DA1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213715D6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D7F3E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758D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02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B74E5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4510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3A77FDB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7E47A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21798278" w:edGrp="everyone" w:colFirst="3" w:colLast="3"/>
            <w:permStart w:id="1674134791" w:edGrp="everyone" w:colFirst="4" w:colLast="4"/>
            <w:permEnd w:id="1858682149"/>
            <w:permEnd w:id="207069107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0019A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179A374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87452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31E1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527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744C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377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5207D2B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E0E4E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8628057" w:edGrp="everyone" w:colFirst="3" w:colLast="3"/>
            <w:permStart w:id="1263553178" w:edGrp="everyone" w:colFirst="4" w:colLast="4"/>
            <w:permEnd w:id="321798278"/>
            <w:permEnd w:id="1674134791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BAB9D3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F77C52B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D3E395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E804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08835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1B0F2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776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9EAC0D2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6EB11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30539310" w:edGrp="everyone" w:colFirst="3" w:colLast="3"/>
            <w:permStart w:id="55533564" w:edGrp="everyone" w:colFirst="4" w:colLast="4"/>
            <w:permEnd w:id="1568628057"/>
            <w:permEnd w:id="1263553178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8C8A5C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31A4BE72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AD8C8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CB416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392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9EB76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6775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726E7729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F3FF8C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45093418" w:edGrp="everyone" w:colFirst="3" w:colLast="3"/>
            <w:permStart w:id="41844637" w:edGrp="everyone" w:colFirst="4" w:colLast="4"/>
            <w:permEnd w:id="2130539310"/>
            <w:permEnd w:id="55533564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9F6DBD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734190E6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0ABF6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B1BF21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0644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FE28C2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879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1F510289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DE543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6321310" w:edGrp="everyone" w:colFirst="3" w:colLast="3"/>
            <w:permStart w:id="1760508210" w:edGrp="everyone" w:colFirst="4" w:colLast="4"/>
            <w:permEnd w:id="1645093418"/>
            <w:permEnd w:id="41844637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06550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054BB0E4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D400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ACE2E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134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D48DC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60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5EF38D8B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DB0E6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58837237" w:edGrp="everyone" w:colFirst="3" w:colLast="3"/>
            <w:permStart w:id="1492999139" w:edGrp="everyone" w:colFirst="4" w:colLast="4"/>
            <w:permEnd w:id="496321310"/>
            <w:permEnd w:id="176050821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C5181B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633A999A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398F6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0046A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57781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61153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9260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340FA419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89F905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98212858" w:edGrp="everyone" w:colFirst="3" w:colLast="3"/>
            <w:permStart w:id="1989562642" w:edGrp="everyone" w:colFirst="4" w:colLast="4"/>
            <w:permEnd w:id="2058837237"/>
            <w:permEnd w:id="1492999139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230166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41F94B98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5E023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450F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2446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A3F58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64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6C25C6FE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171B50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97814225" w:edGrp="everyone" w:colFirst="3" w:colLast="3"/>
            <w:permStart w:id="703285970" w:edGrp="everyone" w:colFirst="4" w:colLast="4"/>
            <w:permEnd w:id="1298212858"/>
            <w:permEnd w:id="1989562642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FA9CD" w14:textId="77777777" w:rsidR="00FF56B6" w:rsidRPr="00FF56B6" w:rsidRDefault="00FF56B6" w:rsidP="00EA7EF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8A1D9DE" w14:textId="77777777" w:rsidR="00FF56B6" w:rsidRPr="00FF56B6" w:rsidRDefault="00FF56B6" w:rsidP="00EA7EF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</w:rPr>
              <w:t>Stopping of Ventilation System</w:t>
            </w:r>
            <w:r w:rsidRPr="00FF56B6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FDC8F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2D3BA8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305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56707B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403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F56B6" w:rsidRPr="00FF56B6" w14:paraId="242A9C15" w14:textId="77777777" w:rsidTr="00693008">
        <w:trPr>
          <w:trHeight w:val="510"/>
        </w:trPr>
        <w:tc>
          <w:tcPr>
            <w:tcW w:w="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4FF3D7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4705918" w:edGrp="everyone" w:colFirst="3" w:colLast="3"/>
            <w:permStart w:id="1998217405" w:edGrp="everyone" w:colFirst="4" w:colLast="4"/>
            <w:permEnd w:id="2097814225"/>
            <w:permEnd w:id="703285970"/>
            <w:r w:rsidRPr="00FF56B6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7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A3DF9" w14:textId="77777777" w:rsidR="00FF56B6" w:rsidRPr="00FF56B6" w:rsidRDefault="00FF56B6" w:rsidP="00EA7EF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FF56B6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39383C25" w14:textId="77777777" w:rsidR="00FF56B6" w:rsidRPr="00FF56B6" w:rsidRDefault="00FF56B6" w:rsidP="00EA7EF2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FF56B6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8329C" w14:textId="77777777" w:rsidR="00FF56B6" w:rsidRPr="00FF56B6" w:rsidRDefault="00FF56B6" w:rsidP="00FF56B6">
            <w:pPr>
              <w:numPr>
                <w:ilvl w:val="0"/>
                <w:numId w:val="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A6E8D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805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1FF5EF" w14:textId="77777777" w:rsidR="00FF56B6" w:rsidRPr="00FF56B6" w:rsidRDefault="00FF56B6" w:rsidP="00EA7EF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6745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234705918"/>
      <w:permEnd w:id="1998217405"/>
    </w:tbl>
    <w:p w14:paraId="11B28555" w14:textId="77777777" w:rsidR="00FF56B6" w:rsidRPr="00FF56B6" w:rsidRDefault="00FF56B6" w:rsidP="00FF56B6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8B1CE19" w14:textId="77777777" w:rsidR="00FF56B6" w:rsidRPr="00FF56B6" w:rsidRDefault="00FF56B6" w:rsidP="00FF56B6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FF56B6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FF56B6" w:rsidRPr="00FF56B6" w14:paraId="29CCDDBD" w14:textId="77777777" w:rsidTr="00EA7EF2">
        <w:tc>
          <w:tcPr>
            <w:tcW w:w="10772" w:type="dxa"/>
            <w:shd w:val="clear" w:color="auto" w:fill="BF9949"/>
          </w:tcPr>
          <w:p w14:paraId="283C3BBF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FF56B6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078335447" w:edGrp="everyone"/>
      <w:tr w:rsidR="00FF56B6" w:rsidRPr="00FF56B6" w14:paraId="26577464" w14:textId="77777777" w:rsidTr="00EA7EF2">
        <w:tc>
          <w:tcPr>
            <w:tcW w:w="10772" w:type="dxa"/>
          </w:tcPr>
          <w:p w14:paraId="33635CD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39828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/>
                <w:b/>
                <w:bCs/>
              </w:rPr>
              <w:t xml:space="preserve">  </w:t>
            </w:r>
            <w:permEnd w:id="1078335447"/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FF56B6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369193184" w:edGrp="everyone"/>
          <w:p w14:paraId="05EDCBB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916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/>
                <w:b/>
                <w:bCs/>
              </w:rPr>
              <w:t xml:space="preserve">  </w:t>
            </w:r>
            <w:permEnd w:id="1369193184"/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FF56B6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235568453" w:edGrp="everyone"/>
          <w:p w14:paraId="0EAD385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ind w:left="360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433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F56B6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FF56B6">
              <w:rPr>
                <w:rFonts w:asciiTheme="minorBidi" w:hAnsiTheme="minorBidi"/>
                <w:b/>
                <w:bCs/>
              </w:rPr>
              <w:t xml:space="preserve">  </w:t>
            </w:r>
            <w:permEnd w:id="235568453"/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FF56B6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0418F3CD" w14:textId="77777777" w:rsidR="00FF56B6" w:rsidRPr="00FF56B6" w:rsidRDefault="00FF56B6" w:rsidP="00FF56B6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FF56B6" w:rsidRPr="00FF56B6" w14:paraId="5DD68EED" w14:textId="77777777" w:rsidTr="00EA7EF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4C4DC04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F56B6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FF56B6" w:rsidRPr="00FF56B6" w14:paraId="717B8D77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361535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D85671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8EBC3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99951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F56B6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FF56B6" w:rsidRPr="00FF56B6" w14:paraId="476C345A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EF14A7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95032923" w:edGrp="everyone" w:colFirst="0" w:colLast="0"/>
            <w:permStart w:id="1006067279" w:edGrp="everyone" w:colFirst="1" w:colLast="1"/>
            <w:permStart w:id="1100366873" w:edGrp="everyone" w:colFirst="2" w:colLast="2"/>
            <w:permStart w:id="103634679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81F6A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D9E9B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E71060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05EF7D96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214CD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06324683" w:edGrp="everyone" w:colFirst="0" w:colLast="0"/>
            <w:permStart w:id="1504716517" w:edGrp="everyone" w:colFirst="1" w:colLast="1"/>
            <w:permStart w:id="167079549" w:edGrp="everyone" w:colFirst="2" w:colLast="2"/>
            <w:permStart w:id="1705983579" w:edGrp="everyone" w:colFirst="3" w:colLast="3"/>
            <w:permEnd w:id="895032923"/>
            <w:permEnd w:id="1006067279"/>
            <w:permEnd w:id="1100366873"/>
            <w:permEnd w:id="103634679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CCBE3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7694C3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5D9C1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3B3B2592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B1870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1042668" w:edGrp="everyone" w:colFirst="0" w:colLast="0"/>
            <w:permStart w:id="738132038" w:edGrp="everyone" w:colFirst="1" w:colLast="1"/>
            <w:permStart w:id="1128795681" w:edGrp="everyone" w:colFirst="2" w:colLast="2"/>
            <w:permStart w:id="2081449983" w:edGrp="everyone" w:colFirst="3" w:colLast="3"/>
            <w:permEnd w:id="906324683"/>
            <w:permEnd w:id="1504716517"/>
            <w:permEnd w:id="167079549"/>
            <w:permEnd w:id="170598357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95354F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2B12E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803340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2F80D93F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1D2DAD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91432186" w:edGrp="everyone" w:colFirst="0" w:colLast="0"/>
            <w:permStart w:id="386549931" w:edGrp="everyone" w:colFirst="1" w:colLast="1"/>
            <w:permStart w:id="1406799077" w:edGrp="everyone" w:colFirst="2" w:colLast="2"/>
            <w:permStart w:id="952836372" w:edGrp="everyone" w:colFirst="3" w:colLast="3"/>
            <w:permEnd w:id="1061042668"/>
            <w:permEnd w:id="738132038"/>
            <w:permEnd w:id="1128795681"/>
            <w:permEnd w:id="208144998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E254E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9A0AE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A163DD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08B6EED8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1B160E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86372238" w:edGrp="everyone" w:colFirst="0" w:colLast="0"/>
            <w:permStart w:id="491854946" w:edGrp="everyone" w:colFirst="1" w:colLast="1"/>
            <w:permStart w:id="1952410487" w:edGrp="everyone" w:colFirst="2" w:colLast="2"/>
            <w:permStart w:id="1743007569" w:edGrp="everyone" w:colFirst="3" w:colLast="3"/>
            <w:permEnd w:id="1591432186"/>
            <w:permEnd w:id="386549931"/>
            <w:permEnd w:id="1406799077"/>
            <w:permEnd w:id="95283637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A24EE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76C17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5A9FF3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19454FFC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F58578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44481356" w:edGrp="everyone" w:colFirst="0" w:colLast="0"/>
            <w:permStart w:id="1336551908" w:edGrp="everyone" w:colFirst="1" w:colLast="1"/>
            <w:permStart w:id="1281057246" w:edGrp="everyone" w:colFirst="2" w:colLast="2"/>
            <w:permStart w:id="1670714071" w:edGrp="everyone" w:colFirst="3" w:colLast="3"/>
            <w:permEnd w:id="1286372238"/>
            <w:permEnd w:id="491854946"/>
            <w:permEnd w:id="1952410487"/>
            <w:permEnd w:id="174300756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0E44DB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744D91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D07C82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0559B714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1A3856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4858842" w:edGrp="everyone" w:colFirst="0" w:colLast="0"/>
            <w:permStart w:id="100929189" w:edGrp="everyone" w:colFirst="1" w:colLast="1"/>
            <w:permStart w:id="1335494064" w:edGrp="everyone" w:colFirst="2" w:colLast="2"/>
            <w:permStart w:id="192617700" w:edGrp="everyone" w:colFirst="3" w:colLast="3"/>
            <w:permEnd w:id="1144481356"/>
            <w:permEnd w:id="1336551908"/>
            <w:permEnd w:id="1281057246"/>
            <w:permEnd w:id="16707140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00126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8FAB3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669473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7497F88E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12FB0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29077271" w:edGrp="everyone" w:colFirst="0" w:colLast="0"/>
            <w:permStart w:id="1857640146" w:edGrp="everyone" w:colFirst="1" w:colLast="1"/>
            <w:permStart w:id="522653120" w:edGrp="everyone" w:colFirst="2" w:colLast="2"/>
            <w:permStart w:id="700994306" w:edGrp="everyone" w:colFirst="3" w:colLast="3"/>
            <w:permEnd w:id="174858842"/>
            <w:permEnd w:id="100929189"/>
            <w:permEnd w:id="1335494064"/>
            <w:permEnd w:id="1926177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F6055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BF7E35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9B596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7FCC6506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276137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33449596" w:edGrp="everyone" w:colFirst="0" w:colLast="0"/>
            <w:permStart w:id="1657611471" w:edGrp="everyone" w:colFirst="1" w:colLast="1"/>
            <w:permStart w:id="1514934915" w:edGrp="everyone" w:colFirst="2" w:colLast="2"/>
            <w:permStart w:id="1313168618" w:edGrp="everyone" w:colFirst="3" w:colLast="3"/>
            <w:permEnd w:id="1329077271"/>
            <w:permEnd w:id="1857640146"/>
            <w:permEnd w:id="522653120"/>
            <w:permEnd w:id="7009943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C937BF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6C8025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7CB22E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F56B6" w:rsidRPr="00FF56B6" w14:paraId="5FBC5323" w14:textId="77777777" w:rsidTr="00EA7EF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4CA0F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46769252" w:edGrp="everyone" w:colFirst="0" w:colLast="0"/>
            <w:permStart w:id="67327531" w:edGrp="everyone" w:colFirst="1" w:colLast="1"/>
            <w:permStart w:id="1822234067" w:edGrp="everyone" w:colFirst="2" w:colLast="2"/>
            <w:permStart w:id="2078412459" w:edGrp="everyone" w:colFirst="3" w:colLast="3"/>
            <w:permEnd w:id="333449596"/>
            <w:permEnd w:id="1657611471"/>
            <w:permEnd w:id="1514934915"/>
            <w:permEnd w:id="131316861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C84BCC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1094B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25445B" w14:textId="77777777" w:rsidR="00FF56B6" w:rsidRPr="00FF56B6" w:rsidRDefault="00FF56B6" w:rsidP="00FF56B6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46769252"/>
      <w:permEnd w:id="67327531"/>
      <w:permEnd w:id="1822234067"/>
      <w:permEnd w:id="2078412459"/>
    </w:tbl>
    <w:p w14:paraId="56CE5E20" w14:textId="77777777" w:rsidR="00FF56B6" w:rsidRPr="00FF56B6" w:rsidRDefault="00FF56B6" w:rsidP="00FF56B6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FF56B6" w:rsidRPr="00FF56B6" w14:paraId="5477B55E" w14:textId="77777777" w:rsidTr="00EA7EF2">
        <w:tc>
          <w:tcPr>
            <w:tcW w:w="3127" w:type="dxa"/>
            <w:shd w:val="clear" w:color="auto" w:fill="FFFFFF" w:themeFill="background1"/>
          </w:tcPr>
          <w:p w14:paraId="45FDC77E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41046994" w:edGrp="everyone" w:colFirst="0" w:colLast="0"/>
            <w:permStart w:id="1933259988" w:edGrp="everyone" w:colFirst="1" w:colLast="1"/>
            <w:permStart w:id="1710323982" w:edGrp="everyone" w:colFirst="2" w:colLast="2"/>
            <w:r w:rsidRPr="00FF56B6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33DB0CC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FF56B6">
              <w:rPr>
                <w:rFonts w:asciiTheme="minorBidi" w:hAnsiTheme="minorBidi"/>
                <w:b/>
                <w:bCs/>
              </w:rPr>
              <w:t>Signature:</w:t>
            </w:r>
          </w:p>
          <w:p w14:paraId="75853C19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135F922E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FF56B6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41046994"/>
      <w:permEnd w:id="1933259988"/>
      <w:permEnd w:id="1710323982"/>
    </w:tbl>
    <w:p w14:paraId="0F75BC01" w14:textId="77777777" w:rsidR="00FF56B6" w:rsidRPr="00FF56B6" w:rsidRDefault="00FF56B6" w:rsidP="00FF56B6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FF56B6" w:rsidRPr="00FF56B6" w14:paraId="2D191A73" w14:textId="77777777" w:rsidTr="00EA7EF2">
        <w:tc>
          <w:tcPr>
            <w:tcW w:w="10772" w:type="dxa"/>
            <w:gridSpan w:val="3"/>
            <w:shd w:val="clear" w:color="auto" w:fill="BF9949"/>
          </w:tcPr>
          <w:p w14:paraId="32BA3892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FF56B6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FF56B6" w:rsidRPr="00FF56B6" w14:paraId="0A7A37A9" w14:textId="77777777" w:rsidTr="00EA7EF2">
        <w:tc>
          <w:tcPr>
            <w:tcW w:w="10772" w:type="dxa"/>
            <w:gridSpan w:val="3"/>
          </w:tcPr>
          <w:p w14:paraId="37186659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87053427" w:edGrp="everyone" w:colFirst="0" w:colLast="0"/>
            <w:r w:rsidRPr="00FF56B6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E1B437E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36F9067A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FF56B6" w:rsidRPr="00FF56B6" w14:paraId="4DB4D08E" w14:textId="77777777" w:rsidTr="00EA7EF2">
        <w:tc>
          <w:tcPr>
            <w:tcW w:w="3590" w:type="dxa"/>
          </w:tcPr>
          <w:p w14:paraId="0DB610DC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665597162" w:edGrp="everyone" w:colFirst="0" w:colLast="0"/>
            <w:permStart w:id="555759600" w:edGrp="everyone" w:colFirst="1" w:colLast="1"/>
            <w:permStart w:id="13987720" w:edGrp="everyone" w:colFirst="2" w:colLast="2"/>
            <w:permEnd w:id="87053427"/>
            <w:r w:rsidRPr="00FF56B6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1CB17FD2" w14:textId="77777777" w:rsidR="00FF56B6" w:rsidRPr="00FF56B6" w:rsidRDefault="00FF56B6" w:rsidP="00FF56B6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FF56B6">
              <w:rPr>
                <w:rFonts w:asciiTheme="minorBidi" w:hAnsiTheme="minorBidi"/>
                <w:b/>
                <w:bCs/>
              </w:rPr>
              <w:t>Signature:</w:t>
            </w:r>
          </w:p>
          <w:p w14:paraId="60816218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</w:tcPr>
          <w:p w14:paraId="5E9D2582" w14:textId="77777777" w:rsidR="00FF56B6" w:rsidRPr="00FF56B6" w:rsidRDefault="00FF56B6" w:rsidP="00FF56B6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F56B6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665597162"/>
      <w:permEnd w:id="555759600"/>
      <w:permEnd w:id="13987720"/>
    </w:tbl>
    <w:p w14:paraId="2CB1B9BE" w14:textId="77777777" w:rsidR="00FF56B6" w:rsidRPr="00FF56B6" w:rsidRDefault="00FF56B6" w:rsidP="00FF56B6">
      <w:pPr>
        <w:rPr>
          <w:rFonts w:asciiTheme="minorBidi" w:hAnsiTheme="minorBidi"/>
          <w:rtl/>
        </w:rPr>
      </w:pPr>
    </w:p>
    <w:p w14:paraId="0CBA3AB8" w14:textId="25ECE72E" w:rsidR="00EE6A52" w:rsidRPr="00FF56B6" w:rsidRDefault="00EE6A52" w:rsidP="00FF56B6">
      <w:pPr>
        <w:rPr>
          <w:rFonts w:asciiTheme="minorBidi" w:hAnsiTheme="minorBidi"/>
          <w:szCs w:val="20"/>
          <w:rtl/>
        </w:rPr>
      </w:pPr>
    </w:p>
    <w:sectPr w:rsidR="00EE6A52" w:rsidRPr="00FF56B6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2E4ADE" w14:textId="77777777" w:rsidR="00251236" w:rsidRDefault="00251236" w:rsidP="00B55D98">
      <w:pPr>
        <w:spacing w:after="0" w:line="240" w:lineRule="auto"/>
      </w:pPr>
      <w:r>
        <w:separator/>
      </w:r>
    </w:p>
  </w:endnote>
  <w:endnote w:type="continuationSeparator" w:id="0">
    <w:p w14:paraId="3BFAD9D0" w14:textId="77777777" w:rsidR="00251236" w:rsidRDefault="00251236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B88B1" w14:textId="77777777" w:rsidR="00693008" w:rsidRDefault="00693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4457B9A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FF56B6">
            <w:rPr>
              <w:rFonts w:asciiTheme="minorBidi" w:hAnsiTheme="minorBidi"/>
              <w:sz w:val="16"/>
              <w:szCs w:val="16"/>
            </w:rPr>
            <w:t>ab</w:t>
          </w:r>
          <w:bookmarkEnd w:id="0"/>
        </w:p>
      </w:tc>
      <w:tc>
        <w:tcPr>
          <w:tcW w:w="3587" w:type="dxa"/>
        </w:tcPr>
        <w:p w14:paraId="5C9CEADF" w14:textId="553054F1" w:rsidR="00E51168" w:rsidRPr="00E51168" w:rsidRDefault="00E51168" w:rsidP="0035109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2483A">
            <w:rPr>
              <w:rFonts w:asciiTheme="minorBidi" w:hAnsiTheme="minorBidi"/>
              <w:sz w:val="16"/>
              <w:szCs w:val="16"/>
            </w:rPr>
            <w:t>0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3BABF53D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693008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693008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89EAC" w14:textId="77777777" w:rsidR="00693008" w:rsidRDefault="00693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AD0931" w14:textId="77777777" w:rsidR="00251236" w:rsidRDefault="00251236" w:rsidP="00B55D98">
      <w:pPr>
        <w:spacing w:after="0" w:line="240" w:lineRule="auto"/>
      </w:pPr>
      <w:r>
        <w:separator/>
      </w:r>
    </w:p>
  </w:footnote>
  <w:footnote w:type="continuationSeparator" w:id="0">
    <w:p w14:paraId="5394F175" w14:textId="77777777" w:rsidR="00251236" w:rsidRDefault="00251236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D82C8" w14:textId="77777777" w:rsidR="00693008" w:rsidRDefault="00693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30B7C" w14:textId="77777777" w:rsidR="00693008" w:rsidRDefault="006930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4"/>
  </w:num>
  <w:num w:numId="8">
    <w:abstractNumId w:val="2"/>
  </w:num>
  <w:num w:numId="9">
    <w:abstractNumId w:val="3"/>
  </w:num>
  <w:num w:numId="10">
    <w:abstractNumId w:val="0"/>
  </w:num>
  <w:num w:numId="1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xLp5pI+94iI7GgXb1rnjya70e1tY10PM0Ib7TZIrnY9G0BcNtAzrtalo5llTXTh2Ejv/75MfOc4IE13P0lGKiw==" w:salt="+ir+815II27U5YyNilqFB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51236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3008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b, قائمة التفتيش لليخوت السياحية الخشب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79</Value>
      <Value>683</Value>
    </Service_x0020_Code>
  </documentManagement>
</p:properties>
</file>

<file path=customXml/itemProps1.xml><?xml version="1.0" encoding="utf-8"?>
<ds:datastoreItem xmlns:ds="http://schemas.openxmlformats.org/officeDocument/2006/customXml" ds:itemID="{99956151-A413-4A9C-BD39-C219D4D8FCA8}"/>
</file>

<file path=customXml/itemProps2.xml><?xml version="1.0" encoding="utf-8"?>
<ds:datastoreItem xmlns:ds="http://schemas.openxmlformats.org/officeDocument/2006/customXml" ds:itemID="{C97C9686-CC84-47DA-B7DB-6C22E53387E9}"/>
</file>

<file path=customXml/itemProps3.xml><?xml version="1.0" encoding="utf-8"?>
<ds:datastoreItem xmlns:ds="http://schemas.openxmlformats.org/officeDocument/2006/customXml" ds:itemID="{D8FCFBBD-5309-4606-8E00-635A1CC18E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86</Words>
  <Characters>9046</Characters>
  <Application>Microsoft Office Word</Application>
  <DocSecurity>8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b, Inspection Checklist for Wooden Tourist Yacht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3:14:00Z</dcterms:created>
  <dcterms:modified xsi:type="dcterms:W3CDTF">2024-05-0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